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205B" w:rsidRPr="00892D2C" w:rsidRDefault="003F2B8F">
      <w:pPr>
        <w:pStyle w:val="Heading1"/>
        <w:rPr>
          <w:lang w:val="ru-RU"/>
        </w:rPr>
      </w:pPr>
      <w:bookmarkStart w:id="0" w:name="принцип-инверсии-зависимостей"/>
      <w:bookmarkEnd w:id="0"/>
      <w:r w:rsidRPr="00892D2C">
        <w:rPr>
          <w:lang w:val="ru-RU"/>
        </w:rPr>
        <w:t>Принцип инверсии зависимостей</w:t>
      </w:r>
    </w:p>
    <w:p w:rsidR="00F2205B" w:rsidRPr="00892D2C" w:rsidRDefault="003F2B8F">
      <w:pPr>
        <w:rPr>
          <w:lang w:val="ru-RU"/>
        </w:rPr>
      </w:pPr>
      <w:r w:rsidRPr="00892D2C">
        <w:rPr>
          <w:b/>
          <w:lang w:val="ru-RU"/>
        </w:rPr>
        <w:t>Цитата</w:t>
      </w:r>
      <w:r w:rsidRPr="00892D2C">
        <w:rPr>
          <w:lang w:val="ru-RU"/>
        </w:rPr>
        <w:t xml:space="preserve">: </w:t>
      </w:r>
      <w:r w:rsidRPr="00892D2C">
        <w:rPr>
          <w:i/>
          <w:lang w:val="ru-RU"/>
        </w:rPr>
        <w:t>Когда душа уходит в пятки, встань вверх ногами и встряхнись!</w:t>
      </w:r>
    </w:p>
    <w:p w:rsidR="00F2205B" w:rsidRDefault="003F2B8F">
      <w:r>
        <w:rPr>
          <w:b/>
        </w:rPr>
        <w:t>Принцип инверсии зависимостей (Dependency Inversion Principle – DIP)</w:t>
      </w:r>
      <w:r>
        <w:t>:</w:t>
      </w:r>
    </w:p>
    <w:p w:rsidR="00F2205B" w:rsidRDefault="003F2B8F">
      <w:pPr>
        <w:pStyle w:val="Compact"/>
        <w:numPr>
          <w:ilvl w:val="0"/>
          <w:numId w:val="3"/>
        </w:numPr>
      </w:pPr>
      <w:r w:rsidRPr="00892D2C">
        <w:rPr>
          <w:lang w:val="ru-RU"/>
        </w:rPr>
        <w:t xml:space="preserve">Модули верхнего уровня не должны зависеть от модулей нижнего уровня. </w:t>
      </w:r>
      <w:r>
        <w:t>И те и другие должны зависеть от абстракций.</w:t>
      </w:r>
    </w:p>
    <w:p w:rsidR="00F2205B" w:rsidRDefault="003F2B8F">
      <w:pPr>
        <w:pStyle w:val="Compact"/>
        <w:numPr>
          <w:ilvl w:val="0"/>
          <w:numId w:val="3"/>
        </w:numPr>
      </w:pPr>
      <w:r w:rsidRPr="00892D2C">
        <w:rPr>
          <w:lang w:val="ru-RU"/>
        </w:rPr>
        <w:t xml:space="preserve">Абстракции не должны зависеть от деталей. Детали должны зависеть от абстракций. </w:t>
      </w:r>
      <w:r>
        <w:t>Роберт Мартин. "Принципы, паттерны и практики гибкой разработк</w:t>
      </w:r>
      <w:r>
        <w:t>и" [Martin2006]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Принцип инверсии зависимостей – один из самых известных сегодня принципов проектирования, который лежит в основе популярных техник внедрения зависимостей (</w:t>
      </w:r>
      <w:r>
        <w:t>Dependency</w:t>
      </w:r>
      <w:r w:rsidRPr="00892D2C">
        <w:rPr>
          <w:lang w:val="ru-RU"/>
        </w:rPr>
        <w:t xml:space="preserve"> </w:t>
      </w:r>
      <w:r>
        <w:t>Injection</w:t>
      </w:r>
      <w:r w:rsidRPr="00892D2C">
        <w:rPr>
          <w:lang w:val="ru-RU"/>
        </w:rPr>
        <w:t>). Однако, если посмотреть лишь на его название и описание, то бу</w:t>
      </w:r>
      <w:r w:rsidRPr="00892D2C">
        <w:rPr>
          <w:lang w:val="ru-RU"/>
        </w:rPr>
        <w:t>дет довольно сложно понять, что же он означает. А если спросить простых обывателей о том, как они понимают этот принцип, то они начнут что-то говорить о пользе интерфейсов и абстракций, и, вообще, будут "путаться в показаниях".</w:t>
      </w:r>
    </w:p>
    <w:p w:rsidR="00F2205B" w:rsidRPr="00892D2C" w:rsidRDefault="003F2B8F">
      <w:pPr>
        <w:pStyle w:val="Heading2"/>
        <w:rPr>
          <w:lang w:val="ru-RU"/>
        </w:rPr>
      </w:pPr>
      <w:bookmarkStart w:id="1" w:name="интерфейсы"/>
      <w:bookmarkEnd w:id="1"/>
      <w:r w:rsidRPr="00892D2C">
        <w:rPr>
          <w:lang w:val="ru-RU"/>
        </w:rPr>
        <w:t>Интерфейсы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В основе принципа</w:t>
      </w:r>
      <w:r w:rsidRPr="00892D2C">
        <w:rPr>
          <w:lang w:val="ru-RU"/>
        </w:rPr>
        <w:t xml:space="preserve"> инверсии зависимостей лежит идея использования интерфейсов (*). Одна группа классов реализует некоторый набор интерфейсов, а другая группа классов принимает эти интерфейсы в качестве аргументов конструктора: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(*) Сноска: под интерфейсами в данном случае по</w:t>
      </w:r>
      <w:r w:rsidRPr="00892D2C">
        <w:rPr>
          <w:lang w:val="ru-RU"/>
        </w:rPr>
        <w:t xml:space="preserve">нимаются программные конструкции, объявленные с помощью ключевого слова </w:t>
      </w:r>
      <w:r>
        <w:rPr>
          <w:rStyle w:val="VerbatimChar"/>
        </w:rPr>
        <w:t>interface</w:t>
      </w:r>
      <w:r w:rsidRPr="00892D2C">
        <w:rPr>
          <w:lang w:val="ru-RU"/>
        </w:rPr>
        <w:t>. В большинстве случаев, вместо интерфейсов возможно использование абстрактных классов, и все рассуждения данной главы еще будут актуальными.</w:t>
      </w:r>
    </w:p>
    <w:p w:rsidR="00F2205B" w:rsidRDefault="003F2B8F">
      <w:pPr>
        <w:pStyle w:val="SourceCode"/>
      </w:pPr>
      <w:r>
        <w:rPr>
          <w:rStyle w:val="VerbatimChar"/>
        </w:rPr>
        <w:t>interface IFileRea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string </w:t>
      </w:r>
      <w:r>
        <w:rPr>
          <w:rStyle w:val="VerbatimChar"/>
        </w:rPr>
        <w:t>ReadLine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LogEntryPars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LogEntryParser(IFileReader fileReader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IEnumerable&lt;LogEntry&gt; ParseLogEntries() 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FileReader : IFileReader {...}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lastRenderedPageBreak/>
        <w:t xml:space="preserve">Листинг 5.1 - Пример наивного использования </w:t>
      </w:r>
      <w:r>
        <w:t>DIP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Использов</w:t>
      </w:r>
      <w:r w:rsidRPr="00892D2C">
        <w:rPr>
          <w:lang w:val="ru-RU"/>
        </w:rPr>
        <w:t>ание интерфейсов приводит "слабосвязанному" (</w:t>
      </w:r>
      <w:r>
        <w:t>loosely</w:t>
      </w:r>
      <w:r w:rsidRPr="00892D2C">
        <w:rPr>
          <w:lang w:val="ru-RU"/>
        </w:rPr>
        <w:t xml:space="preserve"> </w:t>
      </w:r>
      <w:r>
        <w:t>couplied</w:t>
      </w:r>
      <w:r w:rsidRPr="00892D2C">
        <w:rPr>
          <w:lang w:val="ru-RU"/>
        </w:rPr>
        <w:t xml:space="preserve">) дизайну, поскольку класс </w:t>
      </w:r>
      <w:r>
        <w:rPr>
          <w:rStyle w:val="VerbatimChar"/>
        </w:rPr>
        <w:t>LogEntryParser</w:t>
      </w:r>
      <w:r w:rsidRPr="00892D2C">
        <w:rPr>
          <w:lang w:val="ru-RU"/>
        </w:rPr>
        <w:t xml:space="preserve"> знает лишь об интерфейсе </w:t>
      </w:r>
      <w:r>
        <w:rPr>
          <w:rStyle w:val="VerbatimChar"/>
        </w:rPr>
        <w:t>IFileReader</w:t>
      </w:r>
      <w:r w:rsidRPr="00892D2C">
        <w:rPr>
          <w:lang w:val="ru-RU"/>
        </w:rPr>
        <w:t xml:space="preserve">, и не знает о конкретной реализации этого интерфейса. А следование Принципу замещения Лисков позволит заменить одну </w:t>
      </w:r>
      <w:r w:rsidRPr="00892D2C">
        <w:rPr>
          <w:lang w:val="ru-RU"/>
        </w:rPr>
        <w:t>реализацию на другую, и получить гибкое решение, соответствующее принципу Открыт/Закрыт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И хотя данные рассуждения вполне логичны, не стоит забывать, что у такого решения есть и обратная сторона. Наличие интерфейсов образует "дополнительный уровень косвенн</w:t>
      </w:r>
      <w:r w:rsidRPr="00892D2C">
        <w:rPr>
          <w:lang w:val="ru-RU"/>
        </w:rPr>
        <w:t xml:space="preserve">ости" (или "дополнительный уровень абстракции"), что затрудняет понимание системы. Полиморфизм - это </w:t>
      </w:r>
      <w:r>
        <w:t>GOTO</w:t>
      </w:r>
      <w:r w:rsidRPr="00892D2C">
        <w:rPr>
          <w:lang w:val="ru-RU"/>
        </w:rPr>
        <w:t xml:space="preserve"> объектного мира, который делает решение более гибким ценой увеличения сложности. Понять логику исполнения лишь путем чтения кода становится довольно с</w:t>
      </w:r>
      <w:r w:rsidRPr="00892D2C">
        <w:rPr>
          <w:lang w:val="ru-RU"/>
        </w:rPr>
        <w:t>ложно, поскольку конкретный тип наследника определяется во время исполнения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В нашем случае, клиентам класса </w:t>
      </w:r>
      <w:r>
        <w:rPr>
          <w:rStyle w:val="VerbatimChar"/>
        </w:rPr>
        <w:t>LogEntryParser</w:t>
      </w:r>
      <w:r w:rsidRPr="00892D2C">
        <w:rPr>
          <w:lang w:val="ru-RU"/>
        </w:rPr>
        <w:t xml:space="preserve"> теперь приходится решать проблему с поиском подходящей зависимости, даже если им это не интересно. Только представьте себе, что у кл</w:t>
      </w:r>
      <w:r w:rsidRPr="00892D2C">
        <w:rPr>
          <w:lang w:val="ru-RU"/>
        </w:rPr>
        <w:t xml:space="preserve">асса </w:t>
      </w:r>
      <w:r>
        <w:rPr>
          <w:rStyle w:val="VerbatimChar"/>
        </w:rPr>
        <w:t>List</w:t>
      </w:r>
      <w:r w:rsidRPr="00892D2C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892D2C">
        <w:rPr>
          <w:rStyle w:val="VerbatimChar"/>
          <w:lang w:val="ru-RU"/>
        </w:rPr>
        <w:t>&gt;</w:t>
      </w:r>
      <w:r w:rsidRPr="00892D2C">
        <w:rPr>
          <w:lang w:val="ru-RU"/>
        </w:rPr>
        <w:t xml:space="preserve"> появилась бы зависимость вида </w:t>
      </w:r>
      <w:r>
        <w:rPr>
          <w:rStyle w:val="VerbatimChar"/>
        </w:rPr>
        <w:t>IListGrowingPolicy</w:t>
      </w:r>
      <w:r w:rsidRPr="00892D2C">
        <w:rPr>
          <w:lang w:val="ru-RU"/>
        </w:rPr>
        <w:t xml:space="preserve">, которая бы отвечала за способ "роста" списка, а у класса </w:t>
      </w:r>
      <w:r>
        <w:rPr>
          <w:rStyle w:val="VerbatimChar"/>
        </w:rPr>
        <w:t>String</w:t>
      </w:r>
      <w:r w:rsidRPr="00892D2C">
        <w:rPr>
          <w:lang w:val="ru-RU"/>
        </w:rPr>
        <w:t xml:space="preserve"> появилась бы зависимость </w:t>
      </w:r>
      <w:r>
        <w:rPr>
          <w:rStyle w:val="VerbatimChar"/>
        </w:rPr>
        <w:t>IInterningPolicy</w:t>
      </w:r>
      <w:r w:rsidRPr="00892D2C">
        <w:rPr>
          <w:lang w:val="ru-RU"/>
        </w:rPr>
        <w:t>, которая бы отвечала за политику интернирования! Подобные решения обеспечивают гибкость</w:t>
      </w:r>
      <w:r w:rsidRPr="00892D2C">
        <w:rPr>
          <w:lang w:val="ru-RU"/>
        </w:rPr>
        <w:t xml:space="preserve"> не там, где нужно, и могут подрывать инкапсуляцию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Не для всех классов нужно выделять интерфейсы, и не все зависимости следует требовать извне в виде интерфейсов. Принцип инверсии зависимостей достаточно четко дает понять, когда нужно зависимость инвертир</w:t>
      </w:r>
      <w:r w:rsidRPr="00892D2C">
        <w:rPr>
          <w:lang w:val="ru-RU"/>
        </w:rPr>
        <w:t>овать, а когда можно создавать зависимости непосредственно в месте их использования.</w:t>
      </w:r>
    </w:p>
    <w:p w:rsidR="00F2205B" w:rsidRPr="00892D2C" w:rsidRDefault="003F2B8F">
      <w:pPr>
        <w:pStyle w:val="Heading2"/>
        <w:rPr>
          <w:lang w:val="ru-RU"/>
        </w:rPr>
      </w:pPr>
      <w:bookmarkStart w:id="2" w:name="слои"/>
      <w:bookmarkEnd w:id="2"/>
      <w:r w:rsidRPr="00892D2C">
        <w:rPr>
          <w:lang w:val="ru-RU"/>
        </w:rPr>
        <w:t>Слои</w:t>
      </w:r>
    </w:p>
    <w:p w:rsidR="00F2205B" w:rsidRDefault="003F2B8F">
      <w:pPr>
        <w:pStyle w:val="BlockQuote"/>
      </w:pPr>
      <w:r w:rsidRPr="00892D2C">
        <w:rPr>
          <w:lang w:val="ru-RU"/>
        </w:rPr>
        <w:t xml:space="preserve">У лука есть слои, у торта есть слои, и у Людоеда есть слои. </w:t>
      </w:r>
      <w:r>
        <w:t>Шрек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Любое современное приложение разбито на слои, каждый из которых отвечает за определенный аспект повед</w:t>
      </w:r>
      <w:r w:rsidRPr="00892D2C">
        <w:rPr>
          <w:lang w:val="ru-RU"/>
        </w:rPr>
        <w:t>ения. На нижних уровнях находятся повторно используемые компоненты и инфраструктурный код, а слои более высокого уровня отвечают за логику приложения и пользовательский интерфейс (</w:t>
      </w:r>
      <w:r>
        <w:t>Larman</w:t>
      </w:r>
      <w:r w:rsidRPr="00892D2C">
        <w:rPr>
          <w:lang w:val="ru-RU"/>
        </w:rPr>
        <w:t>2006):</w:t>
      </w:r>
    </w:p>
    <w:p w:rsidR="00892D2C" w:rsidRPr="00892D2C" w:rsidRDefault="00892D2C">
      <w:pPr>
        <w:rPr>
          <w:lang w:val="ru-RU"/>
        </w:rPr>
      </w:pPr>
      <w:r w:rsidRPr="00892D2C">
        <w:rPr>
          <w:noProof/>
        </w:rPr>
        <w:lastRenderedPageBreak/>
        <w:drawing>
          <wp:inline distT="0" distB="0" distL="0" distR="0">
            <wp:extent cx="5676900" cy="6297295"/>
            <wp:effectExtent l="0" t="0" r="0" b="0"/>
            <wp:docPr id="1" name="Picture 1" descr="D:\My Documents\Books\DesignPatternsBook\Part 4 - Design Principles\Images\ch05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4 - Design Principles\Images\ch05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629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05B" w:rsidRPr="00892D2C" w:rsidRDefault="003F2B8F">
      <w:pPr>
        <w:rPr>
          <w:lang w:val="ru-RU"/>
        </w:rPr>
      </w:pPr>
      <w:r>
        <w:t>Рисунок 5.1 - Многоуровневая архитектура современного пр</w:t>
      </w:r>
      <w:r>
        <w:t>иложения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Каждый слой отвечает за определенную область и использует сервисы нижележащих уровней для решения своих задач. Принцип единственной обязанности говорит, что каждый класс, модуль или слой должен решать лишь одну задачу. Это значит, что инфраструкту</w:t>
      </w:r>
      <w:r w:rsidRPr="00892D2C">
        <w:rPr>
          <w:lang w:val="ru-RU"/>
        </w:rPr>
        <w:t>рный код доступа к данным не должен содержать бизнес-логики, а бизнес-логика не должна знать о пользовательском интерфейсе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lastRenderedPageBreak/>
        <w:t>Слои нижнего уровня не знают и не должны знать о слоях верхнего уровня. Это позволяет использовать низкоуровневые слои повторно, упр</w:t>
      </w:r>
      <w:r w:rsidRPr="00892D2C">
        <w:rPr>
          <w:lang w:val="ru-RU"/>
        </w:rPr>
        <w:t>ощает понимание и развитие каждого из них, а также ограничивает распространение изменений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Чем выше слой, тем специфичнее он для каждого конкретного приложения. На нижних уровнях находятся инфраструктурный код, сервисы и ключевая бизнес-логика (</w:t>
      </w:r>
      <w:r>
        <w:t>core</w:t>
      </w:r>
      <w:r w:rsidRPr="00892D2C">
        <w:rPr>
          <w:lang w:val="ru-RU"/>
        </w:rPr>
        <w:t xml:space="preserve"> </w:t>
      </w:r>
      <w:r>
        <w:t>busine</w:t>
      </w:r>
      <w:r>
        <w:t>ss</w:t>
      </w:r>
      <w:r w:rsidRPr="00892D2C">
        <w:rPr>
          <w:lang w:val="ru-RU"/>
        </w:rPr>
        <w:t xml:space="preserve"> </w:t>
      </w:r>
      <w:r>
        <w:t>logic</w:t>
      </w:r>
      <w:r w:rsidRPr="00892D2C">
        <w:rPr>
          <w:lang w:val="ru-RU"/>
        </w:rPr>
        <w:t>). На верхних уровнях находятся высокоуровневая бизнес-логика, которая отличает одно приложение от другого, а также пользовательский интерфейс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Иерархичность и "слоеность" присуща как программной системе в целом, так и отдельным крупным модулям. По</w:t>
      </w:r>
      <w:r w:rsidRPr="00892D2C">
        <w:rPr>
          <w:lang w:val="ru-RU"/>
        </w:rPr>
        <w:t xml:space="preserve"> мере роста сложности предметной области или за счет появления дополнительных деталей, компоненты начинают дробиться на более мелкие составляющие, в основе которых будут лежать уже примитивные типы платформы и языка программирования.</w:t>
      </w:r>
    </w:p>
    <w:p w:rsidR="00F2205B" w:rsidRPr="00892D2C" w:rsidRDefault="003F2B8F">
      <w:pPr>
        <w:pStyle w:val="BlockQuote"/>
        <w:rPr>
          <w:lang w:val="ru-RU"/>
        </w:rPr>
      </w:pPr>
      <w:r w:rsidRPr="00892D2C">
        <w:rPr>
          <w:lang w:val="ru-RU"/>
        </w:rPr>
        <w:t xml:space="preserve">Сложные системы часто </w:t>
      </w:r>
      <w:r w:rsidRPr="00892D2C">
        <w:rPr>
          <w:lang w:val="ru-RU"/>
        </w:rPr>
        <w:t>являются иерархическими и состоят из взаимозависимых подсистем, которые в свою очередь также могут быть разделены на подсистемы, и т.д., вплоть до самого низкого уровня. Гради Буч "Объектно-ориентированный анализ и проектирование с примерами приложений"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Кл</w:t>
      </w:r>
      <w:r w:rsidRPr="00892D2C">
        <w:rPr>
          <w:lang w:val="ru-RU"/>
        </w:rPr>
        <w:t xml:space="preserve">ассы более высокого уровня обычно контролируют процесс создания и передачу управления классам нижних уровней. В предыдущей главе мы остановились на следующем дизайне класса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 (рис. 5.2). Класс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 создает экземпляр одного из наследников к</w:t>
      </w:r>
      <w:r w:rsidRPr="00892D2C">
        <w:rPr>
          <w:lang w:val="ru-RU"/>
        </w:rPr>
        <w:t xml:space="preserve">ласса </w:t>
      </w:r>
      <w:r>
        <w:rPr>
          <w:rStyle w:val="VerbatimChar"/>
        </w:rPr>
        <w:t>LogEntryParser</w:t>
      </w:r>
      <w:r w:rsidRPr="00892D2C">
        <w:rPr>
          <w:lang w:val="ru-RU"/>
        </w:rPr>
        <w:t>, и "просит" его проанализировать записи, прочитанные из файла. В некоторых случаях, класс верхнего уровня не знает, какой точно класс нижнего уровня использовать. В этом случае выделяется Фабричный Метод, который "прячет"</w:t>
      </w:r>
      <w:r w:rsidRPr="00892D2C">
        <w:rPr>
          <w:lang w:val="ru-RU"/>
        </w:rPr>
        <w:t xml:space="preserve"> процесс создания экземпляра нужной Стратегии (*)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(*) Сноска: Паттерн Стратегия был рассмотрен в Главе 1 первой части, а Фабричный метод - в Главе 3 второй части этой книги.</w:t>
      </w:r>
    </w:p>
    <w:p w:rsidR="00892D2C" w:rsidRDefault="00892D2C">
      <w:r w:rsidRPr="00892D2C">
        <w:rPr>
          <w:noProof/>
        </w:rPr>
        <w:drawing>
          <wp:inline distT="0" distB="0" distL="0" distR="0">
            <wp:extent cx="5943600" cy="1777937"/>
            <wp:effectExtent l="0" t="0" r="0" b="0"/>
            <wp:docPr id="2" name="Picture 2" descr="D:\My Documents\Books\DesignPatternsBook\Part 4 - Design Principles\Images\ch05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4 - Design Principles\Images\ch05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Рисунок 5.2 - Высокоуровневый дизайн класса </w:t>
      </w:r>
      <w:r>
        <w:rPr>
          <w:rStyle w:val="VerbatimChar"/>
        </w:rPr>
        <w:t>LogImporter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Однако, иногда воз</w:t>
      </w:r>
      <w:r w:rsidRPr="00892D2C">
        <w:rPr>
          <w:lang w:val="ru-RU"/>
        </w:rPr>
        <w:t>никает необходимость обеспечить передачу управления не только сверху вниз по слоям приложения, но и снизу вверх. Классы бизнес логики могут потребовать что-то от слоя пользовательского интерфейса. Инфраструктурному коду может потребоваться информация, недо</w:t>
      </w:r>
      <w:r w:rsidRPr="00892D2C">
        <w:rPr>
          <w:lang w:val="ru-RU"/>
        </w:rPr>
        <w:t xml:space="preserve">ступная на его </w:t>
      </w:r>
      <w:r w:rsidRPr="00892D2C">
        <w:rPr>
          <w:lang w:val="ru-RU"/>
        </w:rPr>
        <w:lastRenderedPageBreak/>
        <w:t>уровне абстракции. Иногда классы вынуждены "зависеть" от чего-то, что находится вне поля их зрения.</w:t>
      </w:r>
    </w:p>
    <w:p w:rsidR="00F2205B" w:rsidRPr="00892D2C" w:rsidRDefault="003F2B8F">
      <w:pPr>
        <w:pStyle w:val="Heading2"/>
        <w:rPr>
          <w:lang w:val="ru-RU"/>
        </w:rPr>
      </w:pPr>
      <w:bookmarkStart w:id="3" w:name="наблюдатели"/>
      <w:bookmarkEnd w:id="3"/>
      <w:r w:rsidRPr="00892D2C">
        <w:rPr>
          <w:lang w:val="ru-RU"/>
        </w:rPr>
        <w:t>Наблюдатели</w:t>
      </w:r>
    </w:p>
    <w:p w:rsidR="00F2205B" w:rsidRPr="00892D2C" w:rsidRDefault="003F2B8F">
      <w:pPr>
        <w:rPr>
          <w:lang w:val="ru-RU"/>
        </w:rPr>
      </w:pPr>
      <w:r>
        <w:t>TODO</w:t>
      </w:r>
      <w:r w:rsidRPr="00892D2C">
        <w:rPr>
          <w:lang w:val="ru-RU"/>
        </w:rPr>
        <w:t>: нужна обратная связь по этому разделу! Вполне вероятно, его нужно пристрелить! Размышления полезны, но их слишком много и они могут увести от цели главы!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Классическим решением задачи связи нижних слоев с верхними является паттерн Наблюдатель (*). Сам</w:t>
      </w:r>
      <w:r w:rsidRPr="00892D2C">
        <w:rPr>
          <w:lang w:val="ru-RU"/>
        </w:rPr>
        <w:t>ый простой способ отвязать класс от внешних зависимостей - добавить в него событие (</w:t>
      </w:r>
      <w:r>
        <w:t>event</w:t>
      </w:r>
      <w:r w:rsidRPr="00892D2C">
        <w:rPr>
          <w:lang w:val="ru-RU"/>
        </w:rPr>
        <w:t>), с помощью которого он будет уведомлять всех заинтересованных подписчиков об изменении состояния. При этом логически, управление будет передано с нижнего уровня на в</w:t>
      </w:r>
      <w:r w:rsidRPr="00892D2C">
        <w:rPr>
          <w:lang w:val="ru-RU"/>
        </w:rPr>
        <w:t>ерхний, однако знать о том, "что" будет происходить при вызове этого делегата, текущий класс не будет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(*) Сноска: Более подробно паттерн Наблюдатель был рассмотрен в Главе 5 первой части книги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Хорошим примером использования наблюдателей для передачи упра</w:t>
      </w:r>
      <w:r w:rsidRPr="00892D2C">
        <w:rPr>
          <w:lang w:val="ru-RU"/>
        </w:rPr>
        <w:t xml:space="preserve">вления снизу вверх по слоям приложения является паттерн </w:t>
      </w:r>
      <w:r>
        <w:t>MVC</w:t>
      </w:r>
      <w:r w:rsidRPr="00892D2C">
        <w:rPr>
          <w:lang w:val="ru-RU"/>
        </w:rPr>
        <w:t xml:space="preserve"> (</w:t>
      </w:r>
      <w:r>
        <w:t>Model</w:t>
      </w:r>
      <w:r w:rsidRPr="00892D2C">
        <w:rPr>
          <w:lang w:val="ru-RU"/>
        </w:rPr>
        <w:t>-</w:t>
      </w:r>
      <w:r>
        <w:t>View</w:t>
      </w:r>
      <w:r w:rsidRPr="00892D2C">
        <w:rPr>
          <w:lang w:val="ru-RU"/>
        </w:rPr>
        <w:t>-</w:t>
      </w:r>
      <w:r>
        <w:t>Controller</w:t>
      </w:r>
      <w:r w:rsidRPr="00892D2C">
        <w:rPr>
          <w:lang w:val="ru-RU"/>
        </w:rPr>
        <w:t>, Модель-Представление-Контроллер). Каждый класс в этом паттерне отвечает за отдельный аспект: Модель определяет бизнес правила, Вид отвечает за пользовательский интерфейс, а</w:t>
      </w:r>
      <w:r w:rsidRPr="00892D2C">
        <w:rPr>
          <w:lang w:val="ru-RU"/>
        </w:rPr>
        <w:t xml:space="preserve"> Контроллер обрабатывает входные события от пользователя и отвечает за логику приложения.</w:t>
      </w:r>
    </w:p>
    <w:p w:rsidR="00892D2C" w:rsidRDefault="00892D2C">
      <w:r w:rsidRPr="00892D2C">
        <w:rPr>
          <w:noProof/>
        </w:rPr>
        <w:lastRenderedPageBreak/>
        <w:drawing>
          <wp:inline distT="0" distB="0" distL="0" distR="0">
            <wp:extent cx="5943600" cy="4308124"/>
            <wp:effectExtent l="0" t="0" r="0" b="0"/>
            <wp:docPr id="3" name="Picture 3" descr="D:\My Documents\Books\DesignPatternsBook\Part 4 - Design Principles\Images\ch05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4 - Design Principles\Images\ch05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8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Рисунок 5.3 - Паттерн Модель-Представление-Контроллер (*)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(*) СНОСКА: Распределение модели, контроллера и представления по слоям приложения может быть неодн</w:t>
      </w:r>
      <w:r w:rsidRPr="00892D2C">
        <w:rPr>
          <w:lang w:val="ru-RU"/>
        </w:rPr>
        <w:t xml:space="preserve">означным. Что считать верхним слоем, а что нижним? Согласно общепринятой классификации, описанной Крэгом Ларманом в его книге "Применение </w:t>
      </w:r>
      <w:r>
        <w:t>UML</w:t>
      </w:r>
      <w:r w:rsidRPr="00892D2C">
        <w:rPr>
          <w:lang w:val="ru-RU"/>
        </w:rPr>
        <w:t xml:space="preserve"> и шаблонов проектирования", самым верхним слоем приложения является пользовательский интерфейс. За ней следом идет</w:t>
      </w:r>
      <w:r w:rsidRPr="00892D2C">
        <w:rPr>
          <w:lang w:val="ru-RU"/>
        </w:rPr>
        <w:t xml:space="preserve"> логика приложения, которая связывает слой пользовательского с доменными объектами. Именно этим объясняется порядок слоев на данном рисунке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Классы моделей могут требовать что-то от вышестоящих слоев. Но поскольку слои нижнего уровня не должны знать напрям</w:t>
      </w:r>
      <w:r w:rsidRPr="00892D2C">
        <w:rPr>
          <w:lang w:val="ru-RU"/>
        </w:rPr>
        <w:t xml:space="preserve">ую о классах верхнего уровня, то данное "общение" осуществляется с помощью наблюдателей. Так, Модель не знает ничего о Контроллере и Представлении и общается с ними опосредованно с помощью событий. Паттерн </w:t>
      </w:r>
      <w:r>
        <w:t>MVC</w:t>
      </w:r>
      <w:r w:rsidRPr="00892D2C">
        <w:rPr>
          <w:lang w:val="ru-RU"/>
        </w:rPr>
        <w:t xml:space="preserve"> несколько нарушает данное правило и Контроллер</w:t>
      </w:r>
      <w:r w:rsidRPr="00892D2C">
        <w:rPr>
          <w:lang w:val="ru-RU"/>
        </w:rPr>
        <w:t xml:space="preserve"> обычно знает о пользовательском интерфейсе больше, чем нам бы того хотелось. Контроллер также обрабатывает входные данные от пользовательского интерфейса, что делает этот паттерн широко используемым в веб-приложениях, но практически не применимым в других</w:t>
      </w:r>
      <w:r w:rsidRPr="00892D2C">
        <w:rPr>
          <w:lang w:val="ru-RU"/>
        </w:rPr>
        <w:t xml:space="preserve"> видах приложений, например, </w:t>
      </w:r>
      <w:r>
        <w:t>WPF</w:t>
      </w:r>
      <w:r w:rsidRPr="00892D2C">
        <w:rPr>
          <w:lang w:val="ru-RU"/>
        </w:rPr>
        <w:t xml:space="preserve"> или </w:t>
      </w:r>
      <w:r>
        <w:t>Windows</w:t>
      </w:r>
      <w:r w:rsidRPr="00892D2C">
        <w:rPr>
          <w:lang w:val="ru-RU"/>
        </w:rPr>
        <w:t xml:space="preserve"> </w:t>
      </w:r>
      <w:r>
        <w:t>Forms</w:t>
      </w:r>
      <w:r w:rsidRPr="00892D2C">
        <w:rPr>
          <w:lang w:val="ru-RU"/>
        </w:rPr>
        <w:t>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lastRenderedPageBreak/>
        <w:t xml:space="preserve">Чтобы справиться с этими особенностями, возник другой паттерн, под названием - </w:t>
      </w:r>
      <w:r>
        <w:t>MVP</w:t>
      </w:r>
      <w:r w:rsidRPr="00892D2C">
        <w:rPr>
          <w:lang w:val="ru-RU"/>
        </w:rPr>
        <w:t xml:space="preserve"> (</w:t>
      </w:r>
      <w:r>
        <w:t>Model</w:t>
      </w:r>
      <w:r w:rsidRPr="00892D2C">
        <w:rPr>
          <w:lang w:val="ru-RU"/>
        </w:rPr>
        <w:t>-</w:t>
      </w:r>
      <w:r>
        <w:t>View</w:t>
      </w:r>
      <w:r w:rsidRPr="00892D2C">
        <w:rPr>
          <w:lang w:val="ru-RU"/>
        </w:rPr>
        <w:t>-</w:t>
      </w:r>
      <w:r>
        <w:t>Presenter</w:t>
      </w:r>
      <w:r w:rsidRPr="00892D2C">
        <w:rPr>
          <w:lang w:val="ru-RU"/>
        </w:rPr>
        <w:t>, Модель-Представление-Презентер).</w:t>
      </w:r>
    </w:p>
    <w:p w:rsidR="00892D2C" w:rsidRDefault="00892D2C">
      <w:r w:rsidRPr="00892D2C">
        <w:rPr>
          <w:noProof/>
        </w:rPr>
        <w:drawing>
          <wp:inline distT="0" distB="0" distL="0" distR="0">
            <wp:extent cx="5943600" cy="4882648"/>
            <wp:effectExtent l="0" t="0" r="0" b="0"/>
            <wp:docPr id="4" name="Picture 4" descr="D:\My Documents\Books\DesignPatternsBook\Part 4 - Design Principles\Images\ch05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4 - Design Principles\Images\ch05_Image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2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Рисунок 5.4 - Паттерн Модель-Представление-Презентер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Гл</w:t>
      </w:r>
      <w:r w:rsidRPr="00892D2C">
        <w:rPr>
          <w:lang w:val="ru-RU"/>
        </w:rPr>
        <w:t xml:space="preserve">авное отличие между паттернами </w:t>
      </w:r>
      <w:r>
        <w:t>MVP</w:t>
      </w:r>
      <w:r w:rsidRPr="00892D2C">
        <w:rPr>
          <w:lang w:val="ru-RU"/>
        </w:rPr>
        <w:t xml:space="preserve"> и </w:t>
      </w:r>
      <w:r>
        <w:t>MVC</w:t>
      </w:r>
      <w:r w:rsidRPr="00892D2C">
        <w:rPr>
          <w:lang w:val="ru-RU"/>
        </w:rPr>
        <w:t xml:space="preserve"> в том, что Презентер не обрабатывает входные данные пользователя, а также то, как он взаимодействует с Представлением. Презентер знает лишь об абстрактном представлении (</w:t>
      </w:r>
      <w:r>
        <w:rPr>
          <w:rStyle w:val="VerbatimChar"/>
        </w:rPr>
        <w:t>IView</w:t>
      </w:r>
      <w:r w:rsidRPr="00892D2C">
        <w:rPr>
          <w:lang w:val="ru-RU"/>
        </w:rPr>
        <w:t>), интерфейс которого объявляется на его</w:t>
      </w:r>
      <w:r w:rsidRPr="00892D2C">
        <w:rPr>
          <w:lang w:val="ru-RU"/>
        </w:rPr>
        <w:t xml:space="preserve"> уровне (например, в той же сборке), а реализуется - уровнем представления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Помимо двух вышеперечисленных паттернов, существует еще один паттерн из семейства </w:t>
      </w:r>
      <w:r>
        <w:t>MVx</w:t>
      </w:r>
      <w:r w:rsidRPr="00892D2C">
        <w:rPr>
          <w:lang w:val="ru-RU"/>
        </w:rPr>
        <w:t xml:space="preserve"> - </w:t>
      </w:r>
      <w:r>
        <w:t>MVVM</w:t>
      </w:r>
      <w:r w:rsidRPr="00892D2C">
        <w:rPr>
          <w:lang w:val="ru-RU"/>
        </w:rPr>
        <w:t xml:space="preserve"> (</w:t>
      </w:r>
      <w:r>
        <w:t>Model</w:t>
      </w:r>
      <w:r w:rsidRPr="00892D2C">
        <w:rPr>
          <w:lang w:val="ru-RU"/>
        </w:rPr>
        <w:t>-</w:t>
      </w:r>
      <w:r>
        <w:t>View</w:t>
      </w:r>
      <w:r w:rsidRPr="00892D2C">
        <w:rPr>
          <w:lang w:val="ru-RU"/>
        </w:rPr>
        <w:t>-</w:t>
      </w:r>
      <w:r>
        <w:t>View</w:t>
      </w:r>
      <w:r w:rsidRPr="00892D2C">
        <w:rPr>
          <w:lang w:val="ru-RU"/>
        </w:rPr>
        <w:t xml:space="preserve"> </w:t>
      </w:r>
      <w:r>
        <w:t>Model</w:t>
      </w:r>
      <w:r w:rsidRPr="00892D2C">
        <w:rPr>
          <w:lang w:val="ru-RU"/>
        </w:rPr>
        <w:t xml:space="preserve">, Модель-Представление-Модель представления). </w:t>
      </w:r>
      <w:r>
        <w:t>MVVM</w:t>
      </w:r>
      <w:r w:rsidRPr="00892D2C">
        <w:rPr>
          <w:lang w:val="ru-RU"/>
        </w:rPr>
        <w:t xml:space="preserve"> похож на </w:t>
      </w:r>
      <w:r>
        <w:t>MVP</w:t>
      </w:r>
      <w:r w:rsidRPr="00892D2C">
        <w:rPr>
          <w:lang w:val="ru-RU"/>
        </w:rPr>
        <w:t xml:space="preserve">, </w:t>
      </w:r>
      <w:r w:rsidRPr="00892D2C">
        <w:rPr>
          <w:lang w:val="ru-RU"/>
        </w:rPr>
        <w:t xml:space="preserve">однако вместо интерфейсов </w:t>
      </w:r>
      <w:r>
        <w:rPr>
          <w:rStyle w:val="VerbatimChar"/>
        </w:rPr>
        <w:t>IView</w:t>
      </w:r>
      <w:r w:rsidRPr="00892D2C">
        <w:rPr>
          <w:lang w:val="ru-RU"/>
        </w:rPr>
        <w:t xml:space="preserve"> Модель представления "общается" с верхним уровнем с помощью событий, спрятанных в инфраструктурном коде за технологией привязки данных (</w:t>
      </w:r>
      <w:r>
        <w:t>Data</w:t>
      </w:r>
      <w:r w:rsidRPr="00892D2C">
        <w:rPr>
          <w:lang w:val="ru-RU"/>
        </w:rPr>
        <w:t xml:space="preserve"> </w:t>
      </w:r>
      <w:r>
        <w:t>Binding</w:t>
      </w:r>
      <w:r w:rsidRPr="00892D2C">
        <w:rPr>
          <w:lang w:val="ru-RU"/>
        </w:rPr>
        <w:t>).</w:t>
      </w:r>
    </w:p>
    <w:p w:rsidR="00F2205B" w:rsidRPr="00892D2C" w:rsidRDefault="003F2B8F">
      <w:pPr>
        <w:pStyle w:val="Heading2"/>
        <w:rPr>
          <w:lang w:val="ru-RU"/>
        </w:rPr>
      </w:pPr>
      <w:bookmarkStart w:id="4" w:name="для-чего-нужен-принцип-инверсии-зависимо"/>
      <w:bookmarkEnd w:id="4"/>
      <w:r w:rsidRPr="00892D2C">
        <w:rPr>
          <w:lang w:val="ru-RU"/>
        </w:rPr>
        <w:lastRenderedPageBreak/>
        <w:t>Для чего нужен принцип инверсии зависимостей</w:t>
      </w:r>
    </w:p>
    <w:p w:rsidR="00F2205B" w:rsidRPr="00892D2C" w:rsidRDefault="003F2B8F">
      <w:pPr>
        <w:rPr>
          <w:lang w:val="ru-RU"/>
        </w:rPr>
      </w:pPr>
      <w:r w:rsidRPr="00892D2C">
        <w:rPr>
          <w:b/>
          <w:lang w:val="ru-RU"/>
        </w:rPr>
        <w:t>Принцип инверсии зависимосте</w:t>
      </w:r>
      <w:r w:rsidRPr="00892D2C">
        <w:rPr>
          <w:b/>
          <w:lang w:val="ru-RU"/>
        </w:rPr>
        <w:t>й предназначен для устранения прямых связей между классами или модулями с зависимостями более высокого уровня.</w:t>
      </w:r>
    </w:p>
    <w:p w:rsidR="00892D2C" w:rsidRDefault="00892D2C">
      <w:r w:rsidRPr="00892D2C">
        <w:rPr>
          <w:noProof/>
        </w:rPr>
        <w:drawing>
          <wp:inline distT="0" distB="0" distL="0" distR="0">
            <wp:extent cx="5840095" cy="2307590"/>
            <wp:effectExtent l="0" t="0" r="0" b="0"/>
            <wp:docPr id="5" name="Picture 5" descr="D:\My Documents\Books\DesignPatternsBook\Part 4 - Design Principles\Images\ch05_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y Documents\Books\DesignPatternsBook\Part 4 - Design Principles\Images\ch05_Image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095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Рисунок 5.5 - Принцип инверсии зависимостей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Название принципа отражает нетипичность направления зависимостей: классы нижнего уровня опр</w:t>
      </w:r>
      <w:r w:rsidRPr="00892D2C">
        <w:rPr>
          <w:lang w:val="ru-RU"/>
        </w:rPr>
        <w:t>еделяют некоторый "контракт", которому должны следовать классы верхнего уровня. Классы верхнего уровня вынуждены выступать в роли "адаптеров" и подстраиваться под протокол, определенный на уровне ниже. При этом вместо "слабо</w:t>
      </w:r>
      <w:r>
        <w:rPr>
          <w:lang w:val="ru-RU"/>
        </w:rPr>
        <w:t xml:space="preserve"> </w:t>
      </w:r>
      <w:bookmarkStart w:id="5" w:name="_GoBack"/>
      <w:bookmarkEnd w:id="5"/>
      <w:r w:rsidRPr="00892D2C">
        <w:rPr>
          <w:lang w:val="ru-RU"/>
        </w:rPr>
        <w:t>типизированных" наблюдателей, те</w:t>
      </w:r>
      <w:r w:rsidRPr="00892D2C">
        <w:rPr>
          <w:lang w:val="ru-RU"/>
        </w:rPr>
        <w:t>кущий класс выделяет именованную зависимость в виде интерфейса, и требует ее в своем конструкторе от вышестоящего кода.</w:t>
      </w:r>
    </w:p>
    <w:p w:rsidR="00F2205B" w:rsidRDefault="003F2B8F">
      <w:pPr>
        <w:pStyle w:val="SourceCode"/>
      </w:pPr>
      <w:r>
        <w:rPr>
          <w:rStyle w:val="VerbatimChar"/>
        </w:rPr>
        <w:t>// Reporter.dll - Нижний уровень</w:t>
      </w:r>
      <w:r>
        <w:br/>
      </w:r>
      <w:r>
        <w:rPr>
          <w:rStyle w:val="VerbatimChar"/>
        </w:rPr>
        <w:t>public interface IReportFormatt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string FormatReport(Report repor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Report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private readonly IReportFormatter _formatter;</w:t>
      </w:r>
      <w:r>
        <w:br/>
      </w:r>
      <w:r>
        <w:br/>
      </w:r>
      <w:r>
        <w:rPr>
          <w:rStyle w:val="VerbatimChar"/>
        </w:rPr>
        <w:t xml:space="preserve">  public Reporter(IReportFormatter formatter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_formatter = formatter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public void SendReport(Report report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 formattedReport = _formatter.FormatReport(report);</w:t>
      </w:r>
      <w:r>
        <w:br/>
      </w:r>
      <w:r>
        <w:rPr>
          <w:rStyle w:val="VerbatimChar"/>
        </w:rPr>
        <w:t xml:space="preserve">    SendFormattedReport</w:t>
      </w:r>
      <w:r>
        <w:rPr>
          <w:rStyle w:val="VerbatimChar"/>
        </w:rPr>
        <w:t>(formattedReport);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br/>
      </w:r>
      <w:r>
        <w:rPr>
          <w:rStyle w:val="VerbatimChar"/>
        </w:rPr>
        <w:t xml:space="preserve">  private void SendFormattedReport(string formattedReport)</w:t>
      </w:r>
      <w:r>
        <w:br/>
      </w:r>
      <w:r>
        <w:rPr>
          <w:rStyle w:val="VerbatimChar"/>
        </w:rPr>
        <w:t xml:space="preserve"> 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Application.dll - Верхний уровень</w:t>
      </w:r>
      <w:r>
        <w:br/>
      </w:r>
      <w:r>
        <w:rPr>
          <w:rStyle w:val="VerbatimChar"/>
        </w:rPr>
        <w:t>class XlsFormatter : IReportFormatt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public string FormatReport(Report report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// Форматируем отчет для отображения</w:t>
      </w:r>
      <w:r>
        <w:rPr>
          <w:rStyle w:val="VerbatimChar"/>
        </w:rPr>
        <w:t xml:space="preserve"> его в Excel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Applicati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public void Run(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 reporter = new Reporter(new XlsFormatter());</w:t>
      </w:r>
      <w:r>
        <w:br/>
      </w:r>
      <w:r>
        <w:rPr>
          <w:rStyle w:val="VerbatimChar"/>
        </w:rPr>
        <w:t xml:space="preserve">    reporter.SendReport(GenerateReport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Листинг 5.2 - Использование </w:t>
      </w:r>
      <w:r>
        <w:t>DIP</w:t>
      </w:r>
      <w:r w:rsidRPr="00892D2C">
        <w:rPr>
          <w:lang w:val="ru-RU"/>
        </w:rPr>
        <w:t xml:space="preserve"> для взаимодействия разных уровней приложения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Класс </w:t>
      </w:r>
      <w:r>
        <w:rPr>
          <w:rStyle w:val="VerbatimChar"/>
        </w:rPr>
        <w:t>Reporter</w:t>
      </w:r>
      <w:r w:rsidRPr="00892D2C">
        <w:rPr>
          <w:lang w:val="ru-RU"/>
        </w:rPr>
        <w:t xml:space="preserve"> определяет свои зависимости в виде интерфейса </w:t>
      </w:r>
      <w:r>
        <w:rPr>
          <w:rStyle w:val="VerbatimChar"/>
        </w:rPr>
        <w:t>IReportFormatter</w:t>
      </w:r>
      <w:r w:rsidRPr="00892D2C">
        <w:rPr>
          <w:lang w:val="ru-RU"/>
        </w:rPr>
        <w:t xml:space="preserve">, а класс </w:t>
      </w:r>
      <w:r>
        <w:rPr>
          <w:rStyle w:val="VerbatimChar"/>
        </w:rPr>
        <w:t>Application</w:t>
      </w:r>
      <w:r w:rsidRPr="00892D2C">
        <w:rPr>
          <w:lang w:val="ru-RU"/>
        </w:rPr>
        <w:t xml:space="preserve"> адаптируется под его требования. Поэтому интерфейс </w:t>
      </w:r>
      <w:r>
        <w:rPr>
          <w:rStyle w:val="VerbatimChar"/>
        </w:rPr>
        <w:t>IReportFormatter</w:t>
      </w:r>
      <w:r w:rsidRPr="00892D2C">
        <w:rPr>
          <w:lang w:val="ru-RU"/>
        </w:rPr>
        <w:t xml:space="preserve"> определяется на том же уровне, что и </w:t>
      </w:r>
      <w:r>
        <w:rPr>
          <w:rStyle w:val="VerbatimChar"/>
        </w:rPr>
        <w:t>Reporter</w:t>
      </w:r>
      <w:r w:rsidRPr="00892D2C">
        <w:rPr>
          <w:lang w:val="ru-RU"/>
        </w:rPr>
        <w:t>, а реализация этого интерфейса находится на более</w:t>
      </w:r>
      <w:r w:rsidRPr="00892D2C">
        <w:rPr>
          <w:lang w:val="ru-RU"/>
        </w:rPr>
        <w:t xml:space="preserve"> высоком уровне - уровне приложения. В результате прямые зависимости направлены сверху вниз - от приложения к модулю отчетов, а косвенные зависимости направлены в обратном направлении, что позволяет классу </w:t>
      </w:r>
      <w:r>
        <w:rPr>
          <w:rStyle w:val="VerbatimChar"/>
        </w:rPr>
        <w:t>Reporter</w:t>
      </w:r>
      <w:r w:rsidRPr="00892D2C">
        <w:rPr>
          <w:lang w:val="ru-RU"/>
        </w:rPr>
        <w:t xml:space="preserve"> взаимодействовать во время исполнения с </w:t>
      </w:r>
      <w:r>
        <w:rPr>
          <w:rStyle w:val="VerbatimChar"/>
        </w:rPr>
        <w:t>X</w:t>
      </w:r>
      <w:r>
        <w:rPr>
          <w:rStyle w:val="VerbatimChar"/>
        </w:rPr>
        <w:t>lsFormatter</w:t>
      </w:r>
      <w:r w:rsidRPr="00892D2C">
        <w:rPr>
          <w:lang w:val="ru-RU"/>
        </w:rPr>
        <w:t xml:space="preserve"> полиморфным образом.</w:t>
      </w:r>
    </w:p>
    <w:p w:rsidR="00F2205B" w:rsidRPr="00892D2C" w:rsidRDefault="003F2B8F">
      <w:pPr>
        <w:pStyle w:val="Heading2"/>
        <w:rPr>
          <w:lang w:val="ru-RU"/>
        </w:rPr>
      </w:pPr>
      <w:bookmarkStart w:id="6" w:name="остерегайтесь-неправильного-понимания-di"/>
      <w:bookmarkEnd w:id="6"/>
      <w:r w:rsidRPr="00892D2C">
        <w:rPr>
          <w:lang w:val="ru-RU"/>
        </w:rPr>
        <w:t xml:space="preserve">Остерегайтесь неправильного понимания </w:t>
      </w:r>
      <w:r>
        <w:t>DIP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Чрезмерное или необдуманное использование любого принципа проектирования может привести к переусложнению дизайну и принцип инверсии зависимостей здесь не исключение. Распространение</w:t>
      </w:r>
      <w:r w:rsidRPr="00892D2C">
        <w:rPr>
          <w:lang w:val="ru-RU"/>
        </w:rPr>
        <w:t xml:space="preserve"> библиотек управления зависимостями - </w:t>
      </w:r>
      <w:r>
        <w:t>IoC</w:t>
      </w:r>
      <w:r w:rsidRPr="00892D2C">
        <w:rPr>
          <w:lang w:val="ru-RU"/>
        </w:rPr>
        <w:t>-контейнеров, (*) может привести к выделению чрезмерного количества интерфейсов, что делает решение настолько "слабосвязным", что разобраться в нем становится практически невозможно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(*) СНОСКА: </w:t>
      </w:r>
      <w:r>
        <w:t>IoC</w:t>
      </w:r>
      <w:r w:rsidRPr="00892D2C">
        <w:rPr>
          <w:lang w:val="ru-RU"/>
        </w:rPr>
        <w:t>-контейнеры (</w:t>
      </w:r>
      <w:r>
        <w:t>Inve</w:t>
      </w:r>
      <w:r>
        <w:t>rsion</w:t>
      </w:r>
      <w:r w:rsidRPr="00892D2C">
        <w:rPr>
          <w:lang w:val="ru-RU"/>
        </w:rPr>
        <w:t xml:space="preserve"> </w:t>
      </w:r>
      <w:r>
        <w:t>of</w:t>
      </w:r>
      <w:r w:rsidRPr="00892D2C">
        <w:rPr>
          <w:lang w:val="ru-RU"/>
        </w:rPr>
        <w:t xml:space="preserve"> </w:t>
      </w:r>
      <w:r>
        <w:t>Control</w:t>
      </w:r>
      <w:r w:rsidRPr="00892D2C">
        <w:rPr>
          <w:lang w:val="ru-RU"/>
        </w:rPr>
        <w:t xml:space="preserve"> </w:t>
      </w:r>
      <w:r>
        <w:t>Containers</w:t>
      </w:r>
      <w:r w:rsidRPr="00892D2C">
        <w:rPr>
          <w:lang w:val="ru-RU"/>
        </w:rPr>
        <w:t>) представляют собой библиотеки для автоматического управления зависимостями. Их главным действующим лицом является контейнер, который может создавать экземпляры любого типа в приложении. Для этого контейнер конфигурируется в точ</w:t>
      </w:r>
      <w:r w:rsidRPr="00892D2C">
        <w:rPr>
          <w:lang w:val="ru-RU"/>
        </w:rPr>
        <w:t>ке входа (</w:t>
      </w:r>
      <w:r>
        <w:t>Entry</w:t>
      </w:r>
      <w:r w:rsidRPr="00892D2C">
        <w:rPr>
          <w:lang w:val="ru-RU"/>
        </w:rPr>
        <w:t xml:space="preserve"> </w:t>
      </w:r>
      <w:r>
        <w:t>Point</w:t>
      </w:r>
      <w:r w:rsidRPr="00892D2C">
        <w:rPr>
          <w:lang w:val="ru-RU"/>
        </w:rPr>
        <w:t xml:space="preserve">) приложения путем задания ассоциации между интерфейсами и их </w:t>
      </w:r>
      <w:r w:rsidRPr="00892D2C">
        <w:rPr>
          <w:lang w:val="ru-RU"/>
        </w:rPr>
        <w:lastRenderedPageBreak/>
        <w:t>реализацией. Теперь, если пользователь "попросит" у контейнера экземпляр некоторого типа, то контейнер самостоятельно "найдет" все его зависимости и передаст их требуемому к</w:t>
      </w:r>
      <w:r w:rsidRPr="00892D2C">
        <w:rPr>
          <w:lang w:val="ru-RU"/>
        </w:rPr>
        <w:t>лассу через аргументы конструктора, или установит соответствующие свойства. Подробнее о них можно почитать в книге Марка Сиимана "</w:t>
      </w:r>
      <w:r>
        <w:t>Dependency</w:t>
      </w:r>
      <w:r w:rsidRPr="00892D2C">
        <w:rPr>
          <w:lang w:val="ru-RU"/>
        </w:rPr>
        <w:t xml:space="preserve"> </w:t>
      </w:r>
      <w:r>
        <w:t>Injection</w:t>
      </w:r>
      <w:r w:rsidRPr="00892D2C">
        <w:rPr>
          <w:lang w:val="ru-RU"/>
        </w:rPr>
        <w:t xml:space="preserve"> </w:t>
      </w:r>
      <w:r>
        <w:t>in</w:t>
      </w:r>
      <w:r w:rsidRPr="00892D2C">
        <w:rPr>
          <w:lang w:val="ru-RU"/>
        </w:rPr>
        <w:t xml:space="preserve"> .</w:t>
      </w:r>
      <w:r>
        <w:t>NET</w:t>
      </w:r>
      <w:r w:rsidRPr="00892D2C">
        <w:rPr>
          <w:lang w:val="ru-RU"/>
        </w:rPr>
        <w:t>"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Причина неправильного использования принципа инверсии зависимостей кроется в недопонимании его </w:t>
      </w:r>
      <w:r w:rsidRPr="00892D2C">
        <w:rPr>
          <w:lang w:val="ru-RU"/>
        </w:rPr>
        <w:t>целей, а также в описании этого принципа его автором - Робертом Мартином. Вот что он пишет в своей книге [</w:t>
      </w:r>
      <w:r>
        <w:t>Martin</w:t>
      </w:r>
      <w:r w:rsidRPr="00892D2C">
        <w:rPr>
          <w:lang w:val="ru-RU"/>
        </w:rPr>
        <w:t>2006]:</w:t>
      </w:r>
    </w:p>
    <w:p w:rsidR="00F2205B" w:rsidRPr="00892D2C" w:rsidRDefault="003F2B8F">
      <w:pPr>
        <w:pStyle w:val="BlockQuote"/>
        <w:rPr>
          <w:lang w:val="ru-RU"/>
        </w:rPr>
      </w:pPr>
      <w:r>
        <w:t>DIP</w:t>
      </w:r>
      <w:r w:rsidRPr="00892D2C">
        <w:rPr>
          <w:lang w:val="ru-RU"/>
        </w:rPr>
        <w:t xml:space="preserve"> выражается простым эвристическим правилом: «Зависеть надо от абстракций». Оно гласит, что не должно быть зависимостей от конкретных к</w:t>
      </w:r>
      <w:r w:rsidRPr="00892D2C">
        <w:rPr>
          <w:lang w:val="ru-RU"/>
        </w:rPr>
        <w:t>лассов; все связи в программе должны вести на абстрактный класс или интерфейс.</w:t>
      </w:r>
    </w:p>
    <w:p w:rsidR="00F2205B" w:rsidRPr="00892D2C" w:rsidRDefault="003F2B8F">
      <w:pPr>
        <w:pStyle w:val="BlockQuote"/>
        <w:numPr>
          <w:ilvl w:val="0"/>
          <w:numId w:val="4"/>
        </w:numPr>
        <w:rPr>
          <w:lang w:val="ru-RU"/>
        </w:rPr>
      </w:pPr>
      <w:r w:rsidRPr="00892D2C">
        <w:rPr>
          <w:lang w:val="ru-RU"/>
        </w:rPr>
        <w:t>Не должно быть переменных, в которых хранятся ссылки на конкретные классы.</w:t>
      </w:r>
    </w:p>
    <w:p w:rsidR="00F2205B" w:rsidRPr="00892D2C" w:rsidRDefault="003F2B8F">
      <w:pPr>
        <w:pStyle w:val="BlockQuote"/>
        <w:numPr>
          <w:ilvl w:val="0"/>
          <w:numId w:val="4"/>
        </w:numPr>
        <w:rPr>
          <w:lang w:val="ru-RU"/>
        </w:rPr>
      </w:pPr>
      <w:r w:rsidRPr="00892D2C">
        <w:rPr>
          <w:lang w:val="ru-RU"/>
        </w:rPr>
        <w:t>Не должно быть классов, производных от конкретных классов.</w:t>
      </w:r>
    </w:p>
    <w:p w:rsidR="00F2205B" w:rsidRPr="00892D2C" w:rsidRDefault="003F2B8F">
      <w:pPr>
        <w:pStyle w:val="BlockQuote"/>
        <w:numPr>
          <w:ilvl w:val="0"/>
          <w:numId w:val="4"/>
        </w:numPr>
        <w:rPr>
          <w:lang w:val="ru-RU"/>
        </w:rPr>
      </w:pPr>
      <w:r w:rsidRPr="00892D2C">
        <w:rPr>
          <w:lang w:val="ru-RU"/>
        </w:rPr>
        <w:t>Не должно быть методов, переопределяющих ме</w:t>
      </w:r>
      <w:r w:rsidRPr="00892D2C">
        <w:rPr>
          <w:lang w:val="ru-RU"/>
        </w:rPr>
        <w:t>тод, реализованный в одном из базовых классов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И далее:</w:t>
      </w:r>
    </w:p>
    <w:p w:rsidR="00F2205B" w:rsidRPr="00892D2C" w:rsidRDefault="003F2B8F">
      <w:pPr>
        <w:pStyle w:val="BlockQuote"/>
        <w:rPr>
          <w:lang w:val="ru-RU"/>
        </w:rPr>
      </w:pPr>
      <w:r w:rsidRPr="00892D2C">
        <w:rPr>
          <w:lang w:val="ru-RU"/>
        </w:rPr>
        <w:t>Конечно, эта эвристика хотя бы раз да нарушается в любой программе. … В большинстве систем класс, описывающий строку, конкретный. Такой класс изменяется редко, поэтому в прямой зависимости от него нет никакой беды. Однако конкретные классы, являющиеся част</w:t>
      </w:r>
      <w:r w:rsidRPr="00892D2C">
        <w:rPr>
          <w:lang w:val="ru-RU"/>
        </w:rPr>
        <w:t>ью прикладной программы, которые пишем мы сами, в большинстве случаев изменчивы. Именно от таких конкретных классов мы и не хотим зависеть напрямую. Их изменчивость можно изолировать, скрыв их за абстрактным интерфейсом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Буквальное следование принципу </w:t>
      </w:r>
      <w:r>
        <w:t>DIP</w:t>
      </w:r>
      <w:r w:rsidRPr="00892D2C">
        <w:rPr>
          <w:lang w:val="ru-RU"/>
        </w:rPr>
        <w:t xml:space="preserve"> </w:t>
      </w:r>
      <w:r w:rsidRPr="00892D2C">
        <w:rPr>
          <w:lang w:val="ru-RU"/>
        </w:rPr>
        <w:t xml:space="preserve">по такому описанию чревато серьезными последствиями для дизайна. В последнее время легко столкнуться с проблемой чрезмерно "абстрактных" решений, когда интерфейсов слишком много, и решение настолько "гибкое" и "слабосвязное", что просто невозможно понять, </w:t>
      </w:r>
      <w:r w:rsidRPr="00892D2C">
        <w:rPr>
          <w:lang w:val="ru-RU"/>
        </w:rPr>
        <w:t>кто за что отвечает и откуда начать изучение системы.</w:t>
      </w:r>
    </w:p>
    <w:p w:rsidR="00F2205B" w:rsidRPr="00892D2C" w:rsidRDefault="003F2B8F">
      <w:pPr>
        <w:pStyle w:val="Heading3"/>
        <w:rPr>
          <w:lang w:val="ru-RU"/>
        </w:rPr>
      </w:pPr>
      <w:bookmarkStart w:id="7" w:name="тестируемость-решения-vs.-подрыв-инкапсу"/>
      <w:bookmarkEnd w:id="7"/>
      <w:r w:rsidRPr="00892D2C">
        <w:rPr>
          <w:lang w:val="ru-RU"/>
        </w:rPr>
        <w:t xml:space="preserve">Тестируемость решения </w:t>
      </w:r>
      <w:r>
        <w:t>vs</w:t>
      </w:r>
      <w:r w:rsidRPr="00892D2C">
        <w:rPr>
          <w:lang w:val="ru-RU"/>
        </w:rPr>
        <w:t>. Подрыв инкапсуляции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Сегодня выделение интерфейсов часто объясняют необходимостью юнит-тестирования. Дескать, если класс создает свои зависимости самостоятельно, то как же мы см</w:t>
      </w:r>
      <w:r w:rsidRPr="00892D2C">
        <w:rPr>
          <w:lang w:val="ru-RU"/>
        </w:rPr>
        <w:t>ожем протестировать его в изоляции? Если же класс принимает все свои зависимости извне, да еще и в виде интерфейсов, то мы сможем "замокать" (*) все, что угодно и добиться 100% покрытия тестами!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(*) Существует несколько видов объектов-подделок, используемы</w:t>
      </w:r>
      <w:r w:rsidRPr="00892D2C">
        <w:rPr>
          <w:lang w:val="ru-RU"/>
        </w:rPr>
        <w:t>х в юнит-тестах, которые объединяются общим названием "</w:t>
      </w:r>
      <w:r>
        <w:t>test</w:t>
      </w:r>
      <w:r w:rsidRPr="00892D2C">
        <w:rPr>
          <w:lang w:val="ru-RU"/>
        </w:rPr>
        <w:t xml:space="preserve"> </w:t>
      </w:r>
      <w:r>
        <w:t>doubles</w:t>
      </w:r>
      <w:r w:rsidRPr="00892D2C">
        <w:rPr>
          <w:lang w:val="ru-RU"/>
        </w:rPr>
        <w:t>". Моки (</w:t>
      </w:r>
      <w:r>
        <w:t>mocks</w:t>
      </w:r>
      <w:r w:rsidRPr="00892D2C">
        <w:rPr>
          <w:lang w:val="ru-RU"/>
        </w:rPr>
        <w:t>) и стабы (</w:t>
      </w:r>
      <w:r>
        <w:t>stubs</w:t>
      </w:r>
      <w:r w:rsidRPr="00892D2C">
        <w:rPr>
          <w:lang w:val="ru-RU"/>
        </w:rPr>
        <w:t>) являются двумя наиболее распространенными видами подделок, которые предназначены для проверки поведения и эмуляции состояния. Далеко не все изоляционные фрей</w:t>
      </w:r>
      <w:r w:rsidRPr="00892D2C">
        <w:rPr>
          <w:lang w:val="ru-RU"/>
        </w:rPr>
        <w:t xml:space="preserve">мворки разделяют эти два понятия, поэтому многие из них (такие, как </w:t>
      </w:r>
      <w:r>
        <w:t>Moq</w:t>
      </w:r>
      <w:r w:rsidRPr="00892D2C">
        <w:rPr>
          <w:lang w:val="ru-RU"/>
        </w:rPr>
        <w:t>), любые подделки называют моками (</w:t>
      </w:r>
      <w:r>
        <w:t>mocks</w:t>
      </w:r>
      <w:r w:rsidRPr="00892D2C">
        <w:rPr>
          <w:lang w:val="ru-RU"/>
        </w:rPr>
        <w:t>), что сделало этот термин применимым для описания любых подделок. Подробнее о разнице между стабами и моками можно прочитать в моей статье "</w:t>
      </w:r>
      <w:r>
        <w:t>Prog</w:t>
      </w:r>
      <w:r>
        <w:t>ramming</w:t>
      </w:r>
      <w:r w:rsidRPr="00892D2C">
        <w:rPr>
          <w:lang w:val="ru-RU"/>
        </w:rPr>
        <w:t xml:space="preserve"> </w:t>
      </w:r>
      <w:r>
        <w:t>Stuff</w:t>
      </w:r>
      <w:r w:rsidRPr="00892D2C">
        <w:rPr>
          <w:lang w:val="ru-RU"/>
        </w:rPr>
        <w:t>: Стабы и Моки" (</w:t>
      </w:r>
      <w:r>
        <w:t>bit</w:t>
      </w:r>
      <w:r w:rsidRPr="00892D2C">
        <w:rPr>
          <w:lang w:val="ru-RU"/>
        </w:rPr>
        <w:t>.</w:t>
      </w:r>
      <w:r>
        <w:t>ly</w:t>
      </w:r>
      <w:r w:rsidRPr="00892D2C">
        <w:rPr>
          <w:lang w:val="ru-RU"/>
        </w:rPr>
        <w:t>/</w:t>
      </w:r>
      <w:r>
        <w:t>StubsVsMocks</w:t>
      </w:r>
      <w:r w:rsidRPr="00892D2C">
        <w:rPr>
          <w:lang w:val="ru-RU"/>
        </w:rPr>
        <w:t>)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lastRenderedPageBreak/>
        <w:t>Проблема такого подхода в том, что он легко может подорвать инкапсуляцию текущего класса! Если зависимость находится на более низком уровне абстракции, то вызывающему коду она будет не интересна. Пользоват</w:t>
      </w:r>
      <w:r w:rsidRPr="00892D2C">
        <w:rPr>
          <w:lang w:val="ru-RU"/>
        </w:rPr>
        <w:t>ельскому интерфейсу не важно, как именно реализована модель, и какая именно инфраструктура используется двумя слоями ниже. А слою бизнес-логики вряд ли интересны подробности реализации инфраструктурного слоя для удаленного взаимодействия с клиентами. С "ко</w:t>
      </w:r>
      <w:r w:rsidRPr="00892D2C">
        <w:rPr>
          <w:lang w:val="ru-RU"/>
        </w:rPr>
        <w:t xml:space="preserve">локольни" высокого уровня бывает просто невозможно решить, что же нужно передать в качестве </w:t>
      </w:r>
      <w:r>
        <w:rPr>
          <w:rStyle w:val="VerbatimChar"/>
        </w:rPr>
        <w:t>IPartitioningStrategy</w:t>
      </w:r>
      <w:r w:rsidRPr="00892D2C">
        <w:rPr>
          <w:lang w:val="ru-RU"/>
        </w:rPr>
        <w:t xml:space="preserve"> нашей модели, и почему вообще меня это должно интересовать?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Исходный смысл принципа инверсии зависимостей в том, чтобы классы нижнего уровня в</w:t>
      </w:r>
      <w:r w:rsidRPr="00892D2C">
        <w:rPr>
          <w:lang w:val="ru-RU"/>
        </w:rPr>
        <w:t>заимодействовали с верхним уровнем косвенно, ничего не зная о нем конкретного. Но он совершенно не означает, что теперь классы верхнего уровня должны знать о всех внутренних проблемах нижележащих слоев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Существует несколько причин, почему класс может требо</w:t>
      </w:r>
      <w:r w:rsidRPr="00892D2C">
        <w:rPr>
          <w:lang w:val="ru-RU"/>
        </w:rPr>
        <w:t xml:space="preserve">вать зависимость в виде аргумента конструктора или метода: * Реализация зависимости находится на более высоком уровне (следование принципу </w:t>
      </w:r>
      <w:r>
        <w:t>DIP</w:t>
      </w:r>
      <w:r w:rsidRPr="00892D2C">
        <w:rPr>
          <w:lang w:val="ru-RU"/>
        </w:rPr>
        <w:t>). * Существует множество реализаций зависимости и класс на этом уровне не может решать, какой из них выбрать (исп</w:t>
      </w:r>
      <w:r w:rsidRPr="00892D2C">
        <w:rPr>
          <w:lang w:val="ru-RU"/>
        </w:rPr>
        <w:t>ользование паттерна Стратегия и следование принципу Открыт-Закрыт). * Поведение зависимости может быть завязано на внешнее окружение - файлы, базы данных, сокеты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В первых двух случаях класс самостоятельно не может решить, какой конкретный тип зависимости </w:t>
      </w:r>
      <w:r w:rsidRPr="00892D2C">
        <w:rPr>
          <w:lang w:val="ru-RU"/>
        </w:rPr>
        <w:t xml:space="preserve">использовать, поэтому просит "верхний" уровень помочь ему в этом. Последний случай более специфичен. Иногда мы можем осознанно пожертвовать инкапсуляцией в угоду тестируемости, особенно при наличии сложной логики в текущем классе и невозможности разделить </w:t>
      </w:r>
      <w:r w:rsidRPr="00892D2C">
        <w:rPr>
          <w:lang w:val="ru-RU"/>
        </w:rPr>
        <w:t>его на более простые составляющие для тестирования их в изоляции.</w:t>
      </w:r>
    </w:p>
    <w:p w:rsidR="00F2205B" w:rsidRPr="00892D2C" w:rsidRDefault="003F2B8F">
      <w:pPr>
        <w:pStyle w:val="Heading2"/>
        <w:rPr>
          <w:lang w:val="ru-RU"/>
        </w:rPr>
      </w:pPr>
      <w:bookmarkStart w:id="8" w:name="принцип-инверсии-зависимостей-на-практик"/>
      <w:bookmarkEnd w:id="8"/>
      <w:r w:rsidRPr="00892D2C">
        <w:rPr>
          <w:lang w:val="ru-RU"/>
        </w:rPr>
        <w:t>Принцип инверсии зависимостей на практике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Давайте вернемся к примеру с классом </w:t>
      </w:r>
      <w:r>
        <w:rPr>
          <w:rStyle w:val="VerbatimChar"/>
        </w:rPr>
        <w:t>LogEntryParser</w:t>
      </w:r>
      <w:r w:rsidRPr="00892D2C">
        <w:rPr>
          <w:lang w:val="ru-RU"/>
        </w:rPr>
        <w:t xml:space="preserve"> и интерфейсом </w:t>
      </w:r>
      <w:r>
        <w:rPr>
          <w:rStyle w:val="VerbatimChar"/>
        </w:rPr>
        <w:t>IFileReader</w:t>
      </w:r>
      <w:r w:rsidRPr="00892D2C">
        <w:rPr>
          <w:lang w:val="ru-RU"/>
        </w:rPr>
        <w:t xml:space="preserve"> (листинг 5.3):</w:t>
      </w:r>
    </w:p>
    <w:p w:rsidR="00F2205B" w:rsidRPr="00892D2C" w:rsidRDefault="003F2B8F">
      <w:pPr>
        <w:pStyle w:val="SourceCode"/>
        <w:rPr>
          <w:lang w:val="ru-RU"/>
        </w:rPr>
      </w:pPr>
      <w:r>
        <w:rPr>
          <w:rStyle w:val="VerbatimChar"/>
        </w:rPr>
        <w:t>class LogEntryPars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IFileReader</w:t>
      </w:r>
      <w:r>
        <w:rPr>
          <w:rStyle w:val="VerbatimChar"/>
        </w:rPr>
        <w:t xml:space="preserve"> _fileReader;</w:t>
      </w:r>
      <w:r>
        <w:br/>
      </w:r>
      <w:r>
        <w:br/>
      </w:r>
      <w:r>
        <w:rPr>
          <w:rStyle w:val="VerbatimChar"/>
        </w:rPr>
        <w:t xml:space="preserve">    public LogEntryParser(IFileReader fileRead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fileReader = fileRead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ble&lt;LogEntry&gt; ParseLogEntrie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Читает файл с помощью </w:t>
      </w:r>
      <w:r w:rsidRPr="00892D2C">
        <w:rPr>
          <w:rStyle w:val="VerbatimChar"/>
          <w:lang w:val="ru-RU"/>
        </w:rPr>
        <w:t>_</w:t>
      </w:r>
      <w:r>
        <w:rPr>
          <w:rStyle w:val="VerbatimChar"/>
        </w:rPr>
        <w:t>fileReader</w:t>
      </w:r>
      <w:r w:rsidRPr="00892D2C">
        <w:rPr>
          <w:lang w:val="ru-RU"/>
        </w:rPr>
        <w:br/>
      </w:r>
      <w:r w:rsidRPr="00892D2C">
        <w:rPr>
          <w:rStyle w:val="VerbatimChar"/>
          <w:lang w:val="ru-RU"/>
        </w:rPr>
        <w:t xml:space="preserve">        // и разбирает прочитанные строки</w:t>
      </w:r>
      <w:r w:rsidRPr="00892D2C">
        <w:rPr>
          <w:lang w:val="ru-RU"/>
        </w:rPr>
        <w:br/>
      </w:r>
      <w:r w:rsidRPr="00892D2C">
        <w:rPr>
          <w:rStyle w:val="VerbatimChar"/>
          <w:lang w:val="ru-RU"/>
        </w:rPr>
        <w:lastRenderedPageBreak/>
        <w:t xml:space="preserve">        </w:t>
      </w:r>
      <w:r>
        <w:rPr>
          <w:rStyle w:val="VerbatimChar"/>
        </w:rPr>
        <w:t>yield</w:t>
      </w:r>
      <w:r w:rsidRPr="00892D2C">
        <w:rPr>
          <w:rStyle w:val="VerbatimChar"/>
          <w:lang w:val="ru-RU"/>
        </w:rPr>
        <w:t xml:space="preserve"> </w:t>
      </w:r>
      <w:r>
        <w:rPr>
          <w:rStyle w:val="VerbatimChar"/>
        </w:rPr>
        <w:t>break</w:t>
      </w:r>
      <w:r w:rsidRPr="00892D2C">
        <w:rPr>
          <w:rStyle w:val="VerbatimChar"/>
          <w:lang w:val="ru-RU"/>
        </w:rPr>
        <w:t>;</w:t>
      </w:r>
      <w:r w:rsidRPr="00892D2C">
        <w:rPr>
          <w:lang w:val="ru-RU"/>
        </w:rPr>
        <w:br/>
      </w:r>
      <w:r w:rsidRPr="00892D2C">
        <w:rPr>
          <w:rStyle w:val="VerbatimChar"/>
          <w:lang w:val="ru-RU"/>
        </w:rPr>
        <w:t xml:space="preserve">    }</w:t>
      </w:r>
      <w:r w:rsidRPr="00892D2C">
        <w:rPr>
          <w:lang w:val="ru-RU"/>
        </w:rPr>
        <w:br/>
      </w:r>
      <w:r w:rsidRPr="00892D2C">
        <w:rPr>
          <w:rStyle w:val="VerbatimChar"/>
          <w:lang w:val="ru-RU"/>
        </w:rPr>
        <w:t>}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Листинг 5.3 - Наивная реализация класса </w:t>
      </w:r>
      <w:r>
        <w:rPr>
          <w:rStyle w:val="VerbatimChar"/>
        </w:rPr>
        <w:t>LogEntryParser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Код выглядет весьма неплохо, но отвечает ли он принципам проектирования?</w:t>
      </w:r>
    </w:p>
    <w:p w:rsidR="00F2205B" w:rsidRDefault="003F2B8F">
      <w:pPr>
        <w:numPr>
          <w:ilvl w:val="0"/>
          <w:numId w:val="5"/>
        </w:numPr>
      </w:pPr>
      <w:r w:rsidRPr="00892D2C">
        <w:rPr>
          <w:lang w:val="ru-RU"/>
        </w:rPr>
        <w:t xml:space="preserve">Класс нарушает </w:t>
      </w:r>
      <w:r>
        <w:t>SRP</w:t>
      </w:r>
      <w:r w:rsidRPr="00892D2C">
        <w:rPr>
          <w:lang w:val="ru-RU"/>
        </w:rPr>
        <w:t>. Данный парсер умеет разбирать множество строк, что является дополнительной отве</w:t>
      </w:r>
      <w:r w:rsidRPr="00892D2C">
        <w:rPr>
          <w:lang w:val="ru-RU"/>
        </w:rPr>
        <w:t xml:space="preserve">тственностью. Поскольку одной записи </w:t>
      </w:r>
      <w:r>
        <w:rPr>
          <w:rStyle w:val="VerbatimChar"/>
        </w:rPr>
        <w:t>LogEntry</w:t>
      </w:r>
      <w:r w:rsidRPr="00892D2C">
        <w:rPr>
          <w:lang w:val="ru-RU"/>
        </w:rPr>
        <w:t xml:space="preserve"> может соответствовать несколько строк лог файла (например, для исключений), такой подход может показаться более разумным. </w:t>
      </w:r>
      <w:r>
        <w:t>Я же предпочитаю, чтобы интерфейс класса был максимально простым.</w:t>
      </w:r>
    </w:p>
    <w:p w:rsidR="00F2205B" w:rsidRPr="00892D2C" w:rsidRDefault="003F2B8F">
      <w:pPr>
        <w:numPr>
          <w:ilvl w:val="0"/>
          <w:numId w:val="5"/>
        </w:numPr>
        <w:rPr>
          <w:lang w:val="ru-RU"/>
        </w:rPr>
      </w:pPr>
      <w:r w:rsidRPr="00892D2C">
        <w:rPr>
          <w:lang w:val="ru-RU"/>
        </w:rPr>
        <w:t xml:space="preserve">Класс нарушает </w:t>
      </w:r>
      <w:r>
        <w:t>ISP</w:t>
      </w:r>
      <w:r w:rsidRPr="00892D2C">
        <w:rPr>
          <w:lang w:val="ru-RU"/>
        </w:rPr>
        <w:t xml:space="preserve"> (*)</w:t>
      </w:r>
      <w:r w:rsidRPr="00892D2C">
        <w:rPr>
          <w:lang w:val="ru-RU"/>
        </w:rPr>
        <w:t xml:space="preserve">. Самой простой зависимостью класса </w:t>
      </w:r>
      <w:r>
        <w:rPr>
          <w:rStyle w:val="VerbatimChar"/>
        </w:rPr>
        <w:t>LogEntryParser</w:t>
      </w:r>
      <w:r w:rsidRPr="00892D2C">
        <w:rPr>
          <w:lang w:val="ru-RU"/>
        </w:rPr>
        <w:t xml:space="preserve"> является строка (</w:t>
      </w:r>
      <w:r>
        <w:rPr>
          <w:rStyle w:val="VerbatimChar"/>
        </w:rPr>
        <w:t>System</w:t>
      </w:r>
      <w:r w:rsidRPr="00892D2C">
        <w:rPr>
          <w:rStyle w:val="VerbatimChar"/>
          <w:lang w:val="ru-RU"/>
        </w:rPr>
        <w:t>.</w:t>
      </w:r>
      <w:r>
        <w:rPr>
          <w:rStyle w:val="VerbatimChar"/>
        </w:rPr>
        <w:t>String</w:t>
      </w:r>
      <w:r w:rsidRPr="00892D2C">
        <w:rPr>
          <w:lang w:val="ru-RU"/>
        </w:rPr>
        <w:t xml:space="preserve">), и именно ее должен принимать метод </w:t>
      </w:r>
      <w:r>
        <w:rPr>
          <w:rStyle w:val="VerbatimChar"/>
        </w:rPr>
        <w:t>Parse</w:t>
      </w:r>
      <w:r w:rsidRPr="00892D2C">
        <w:rPr>
          <w:lang w:val="ru-RU"/>
        </w:rPr>
        <w:t xml:space="preserve"> в качестве аргумента метода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(*) Сноска: здесь происходит очень тонкое нарушение принципа </w:t>
      </w:r>
      <w:r>
        <w:t>ISP</w:t>
      </w:r>
      <w:r w:rsidRPr="00892D2C">
        <w:rPr>
          <w:lang w:val="ru-RU"/>
        </w:rPr>
        <w:t>. С точки зрения этого принципа, класс</w:t>
      </w:r>
      <w:r w:rsidRPr="00892D2C">
        <w:rPr>
          <w:lang w:val="ru-RU"/>
        </w:rPr>
        <w:t xml:space="preserve"> должен обладать самыми простыми из возможных зависимостей. Самой простой и необходимой зависимостью класса </w:t>
      </w:r>
      <w:r>
        <w:rPr>
          <w:rStyle w:val="VerbatimChar"/>
        </w:rPr>
        <w:t>LogEntryParser</w:t>
      </w:r>
      <w:r w:rsidRPr="00892D2C">
        <w:rPr>
          <w:lang w:val="ru-RU"/>
        </w:rPr>
        <w:t xml:space="preserve"> является строка, которую необходимо проанализировать, а не зависимости, такие как </w:t>
      </w:r>
      <w:r>
        <w:rPr>
          <w:rStyle w:val="VerbatimChar"/>
        </w:rPr>
        <w:t>IFileReader</w:t>
      </w:r>
      <w:r w:rsidRPr="00892D2C">
        <w:rPr>
          <w:lang w:val="ru-RU"/>
        </w:rPr>
        <w:t>.</w:t>
      </w:r>
    </w:p>
    <w:p w:rsidR="00F2205B" w:rsidRPr="00892D2C" w:rsidRDefault="003F2B8F">
      <w:pPr>
        <w:pStyle w:val="Compact"/>
        <w:numPr>
          <w:ilvl w:val="0"/>
          <w:numId w:val="6"/>
        </w:numPr>
        <w:rPr>
          <w:lang w:val="ru-RU"/>
        </w:rPr>
      </w:pPr>
      <w:r w:rsidRPr="00892D2C">
        <w:rPr>
          <w:lang w:val="ru-RU"/>
        </w:rPr>
        <w:t xml:space="preserve">Класс нарушает </w:t>
      </w:r>
      <w:r>
        <w:t>DIP</w:t>
      </w:r>
      <w:r w:rsidRPr="00892D2C">
        <w:rPr>
          <w:lang w:val="ru-RU"/>
        </w:rPr>
        <w:t xml:space="preserve">. Класс </w:t>
      </w:r>
      <w:r>
        <w:rPr>
          <w:rStyle w:val="VerbatimChar"/>
        </w:rPr>
        <w:t>LogEntryPars</w:t>
      </w:r>
      <w:r>
        <w:rPr>
          <w:rStyle w:val="VerbatimChar"/>
        </w:rPr>
        <w:t>er</w:t>
      </w:r>
      <w:r w:rsidRPr="00892D2C">
        <w:rPr>
          <w:lang w:val="ru-RU"/>
        </w:rPr>
        <w:t xml:space="preserve"> использует </w:t>
      </w:r>
      <w:r>
        <w:rPr>
          <w:rStyle w:val="VerbatimChar"/>
        </w:rPr>
        <w:t>IFileReader</w:t>
      </w:r>
      <w:r w:rsidRPr="00892D2C">
        <w:rPr>
          <w:lang w:val="ru-RU"/>
        </w:rPr>
        <w:t xml:space="preserve">, интерфейс, который нельзя назвать "высокоуровневой зависимостью". Первое, что должно приходить на ум при попытке "абстрагироваться" от ввода/вывода - это тип </w:t>
      </w:r>
      <w:r>
        <w:rPr>
          <w:rStyle w:val="VerbatimChar"/>
        </w:rPr>
        <w:t>System</w:t>
      </w:r>
      <w:r w:rsidRPr="00892D2C">
        <w:rPr>
          <w:rStyle w:val="VerbatimChar"/>
          <w:lang w:val="ru-RU"/>
        </w:rPr>
        <w:t>.</w:t>
      </w:r>
      <w:r>
        <w:rPr>
          <w:rStyle w:val="VerbatimChar"/>
        </w:rPr>
        <w:t>Stream</w:t>
      </w:r>
      <w:r w:rsidRPr="00892D2C">
        <w:rPr>
          <w:lang w:val="ru-RU"/>
        </w:rPr>
        <w:t>. Если он, по какой-то причине не подходит, то вместо инте</w:t>
      </w:r>
      <w:r w:rsidRPr="00892D2C">
        <w:rPr>
          <w:lang w:val="ru-RU"/>
        </w:rPr>
        <w:t xml:space="preserve">рфейса </w:t>
      </w:r>
      <w:r>
        <w:rPr>
          <w:rStyle w:val="VerbatimChar"/>
        </w:rPr>
        <w:t>IFileReader</w:t>
      </w:r>
      <w:r w:rsidRPr="00892D2C">
        <w:rPr>
          <w:lang w:val="ru-RU"/>
        </w:rPr>
        <w:t xml:space="preserve">, нужно выделять интерфейс </w:t>
      </w:r>
      <w:r>
        <w:rPr>
          <w:rStyle w:val="VerbatimChar"/>
        </w:rPr>
        <w:t>IRawLogEntryStream</w:t>
      </w:r>
      <w:r w:rsidRPr="00892D2C">
        <w:rPr>
          <w:lang w:val="ru-RU"/>
        </w:rPr>
        <w:t xml:space="preserve">. </w:t>
      </w:r>
      <w:r>
        <w:rPr>
          <w:rStyle w:val="VerbatimChar"/>
        </w:rPr>
        <w:t>IRawLogEntryStream</w:t>
      </w:r>
      <w:r w:rsidRPr="00892D2C">
        <w:rPr>
          <w:lang w:val="ru-RU"/>
        </w:rPr>
        <w:t xml:space="preserve"> позволит работать с любым источником "сырых" записей, будь-то файл, сетевой поток или что-то еще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Давайте посмотрим, как я бы изменил этот дизайн.</w:t>
      </w:r>
    </w:p>
    <w:p w:rsidR="00F2205B" w:rsidRDefault="003F2B8F">
      <w:r w:rsidRPr="00892D2C">
        <w:rPr>
          <w:lang w:val="ru-RU"/>
        </w:rPr>
        <w:t xml:space="preserve">Поведение класса </w:t>
      </w:r>
      <w:r>
        <w:rPr>
          <w:rStyle w:val="VerbatimChar"/>
        </w:rPr>
        <w:t>LogEntry</w:t>
      </w:r>
      <w:r>
        <w:rPr>
          <w:rStyle w:val="VerbatimChar"/>
        </w:rPr>
        <w:t>Parser</w:t>
      </w:r>
      <w:r w:rsidRPr="00892D2C">
        <w:rPr>
          <w:lang w:val="ru-RU"/>
        </w:rPr>
        <w:t xml:space="preserve"> не точно отражало его название. Если нам нужен класс или интерфейс, который отвечает за чтение и разбор записей, то ему нужно подходяще имя. </w:t>
      </w:r>
      <w:r>
        <w:t xml:space="preserve">Например, </w:t>
      </w:r>
      <w:r>
        <w:rPr>
          <w:rStyle w:val="VerbatimChar"/>
        </w:rPr>
        <w:t>LogEntryReader</w:t>
      </w:r>
      <w:r>
        <w:t xml:space="preserve"> (листинг 5.4):</w:t>
      </w:r>
    </w:p>
    <w:p w:rsidR="00F2205B" w:rsidRDefault="003F2B8F">
      <w:pPr>
        <w:pStyle w:val="SourceCode"/>
      </w:pPr>
      <w:r>
        <w:rPr>
          <w:rStyle w:val="VerbatimChar"/>
        </w:rPr>
        <w:t>class LogEntryReader : IDisposabl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Stream _st</w:t>
      </w:r>
      <w:r>
        <w:rPr>
          <w:rStyle w:val="VerbatimChar"/>
        </w:rPr>
        <w:t>ream;</w:t>
      </w:r>
      <w:r>
        <w:br/>
      </w:r>
      <w:r>
        <w:rPr>
          <w:rStyle w:val="VerbatimChar"/>
        </w:rPr>
        <w:t xml:space="preserve">    private readonly LogEntryParser _parser;</w:t>
      </w:r>
      <w:r>
        <w:br/>
      </w:r>
      <w:r>
        <w:br/>
      </w:r>
      <w:r>
        <w:rPr>
          <w:rStyle w:val="VerbatimChar"/>
        </w:rPr>
        <w:t xml:space="preserve">    public LogEntryReader(Stream stream, LogEntryParser pars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stream = stream;</w:t>
      </w:r>
      <w:r>
        <w:br/>
      </w:r>
      <w:r>
        <w:rPr>
          <w:rStyle w:val="VerbatimChar"/>
        </w:rPr>
        <w:t xml:space="preserve">        _parser = pars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ispose()</w:t>
      </w:r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_stream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</w:t>
      </w:r>
      <w:r>
        <w:rPr>
          <w:rStyle w:val="VerbatimChar"/>
        </w:rPr>
        <w:t>IEnumerable&lt;LogEntry&gt; Rea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sing (var sr = new StreamReader(_stream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tring line = null;</w:t>
      </w:r>
      <w:r>
        <w:br/>
      </w:r>
      <w:r>
        <w:rPr>
          <w:rStyle w:val="VerbatimChar"/>
        </w:rPr>
        <w:t xml:space="preserve">            while ((line = sr.ReadLine()) != nul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LogEntry logEntry;</w:t>
      </w:r>
      <w:r>
        <w:br/>
      </w:r>
      <w:r>
        <w:rPr>
          <w:rStyle w:val="VerbatimChar"/>
        </w:rPr>
        <w:t xml:space="preserve">                if (_parser.TryParse(line, out logEntry)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yield return logEntry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Листинг 5.4 - Реализация класса </w:t>
      </w:r>
      <w:r>
        <w:rPr>
          <w:rStyle w:val="VerbatimChar"/>
        </w:rPr>
        <w:t>LogEntryReader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Теперь, ответственности классов разделены </w:t>
      </w:r>
      <w:r w:rsidRPr="00892D2C">
        <w:rPr>
          <w:lang w:val="ru-RU"/>
        </w:rPr>
        <w:t xml:space="preserve">более четко. Класс </w:t>
      </w:r>
      <w:r>
        <w:rPr>
          <w:rStyle w:val="VerbatimChar"/>
        </w:rPr>
        <w:t>LogEntryReader</w:t>
      </w:r>
      <w:r w:rsidRPr="00892D2C">
        <w:rPr>
          <w:lang w:val="ru-RU"/>
        </w:rPr>
        <w:t xml:space="preserve"> отвечает за чтение прочитанных записей, при этом за разбор записей отвечает класс </w:t>
      </w:r>
      <w:r>
        <w:rPr>
          <w:rStyle w:val="VerbatimChar"/>
        </w:rPr>
        <w:t>LogEntryParser</w:t>
      </w:r>
      <w:r w:rsidRPr="00892D2C">
        <w:rPr>
          <w:lang w:val="ru-RU"/>
        </w:rPr>
        <w:t xml:space="preserve"> и его наследники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Мы можем пойти еще дальше, и создать фасадный фабричный метод, который будет создавать экземпляр </w:t>
      </w:r>
      <w:r>
        <w:rPr>
          <w:rStyle w:val="VerbatimChar"/>
        </w:rPr>
        <w:t>LogEntryRe</w:t>
      </w:r>
      <w:r>
        <w:rPr>
          <w:rStyle w:val="VerbatimChar"/>
        </w:rPr>
        <w:t>ader</w:t>
      </w:r>
      <w:r w:rsidRPr="00892D2C">
        <w:rPr>
          <w:lang w:val="ru-RU"/>
        </w:rPr>
        <w:t xml:space="preserve"> для чтения конкретного файла:</w:t>
      </w:r>
    </w:p>
    <w:p w:rsidR="00F2205B" w:rsidRDefault="003F2B8F">
      <w:pPr>
        <w:pStyle w:val="SourceCode"/>
      </w:pPr>
      <w:r>
        <w:rPr>
          <w:rStyle w:val="VerbatimChar"/>
        </w:rPr>
        <w:t>public static LogEntryReader FromFile(string fileNam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fs = new FileStream(fileName, FileMode.Open);</w:t>
      </w:r>
      <w:r>
        <w:br/>
      </w:r>
      <w:r>
        <w:rPr>
          <w:rStyle w:val="VerbatimChar"/>
        </w:rPr>
        <w:t xml:space="preserve">    var parser = LogEntryParser.Create(fileName);</w:t>
      </w:r>
      <w:r>
        <w:br/>
      </w:r>
      <w:r>
        <w:br/>
      </w:r>
      <w:r>
        <w:rPr>
          <w:rStyle w:val="VerbatimChar"/>
        </w:rPr>
        <w:t xml:space="preserve">    return new LogEntryReader(fs, parser);</w:t>
      </w:r>
      <w:r>
        <w:br/>
      </w:r>
      <w:r>
        <w:rPr>
          <w:rStyle w:val="VerbatimChar"/>
        </w:rPr>
        <w:t>}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Листинг 5.5 - </w:t>
      </w:r>
      <w:r w:rsidRPr="00892D2C">
        <w:rPr>
          <w:lang w:val="ru-RU"/>
        </w:rPr>
        <w:t xml:space="preserve">Фабричный метод </w:t>
      </w:r>
      <w:r>
        <w:rPr>
          <w:rStyle w:val="VerbatimChar"/>
        </w:rPr>
        <w:t>LogEntryReader</w:t>
      </w:r>
      <w:r w:rsidRPr="00892D2C">
        <w:rPr>
          <w:rStyle w:val="VerbatimChar"/>
          <w:lang w:val="ru-RU"/>
        </w:rPr>
        <w:t>.</w:t>
      </w:r>
      <w:r>
        <w:rPr>
          <w:rStyle w:val="VerbatimChar"/>
        </w:rPr>
        <w:t>FromFile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Данный фабричный метод упрощает импорт конкретных лог-файлов, поскольку прячет процесс открытия файла и создание конкретного парсера (*). Наличие конструктора делает решение гибким и тестируемым, а фабричный метод уп</w:t>
      </w:r>
      <w:r w:rsidRPr="00892D2C">
        <w:rPr>
          <w:lang w:val="ru-RU"/>
        </w:rPr>
        <w:t>рощает использование класса большинством клиентов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(*) Сноска: фабричный метод </w:t>
      </w:r>
      <w:r>
        <w:rPr>
          <w:rStyle w:val="VerbatimChar"/>
        </w:rPr>
        <w:t>LogEntryParser</w:t>
      </w:r>
      <w:r w:rsidRPr="00892D2C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892D2C">
        <w:rPr>
          <w:lang w:val="ru-RU"/>
        </w:rPr>
        <w:t xml:space="preserve"> был приведен в главе "Принцип открыт/закрыт"</w:t>
      </w:r>
      <w:r w:rsidRPr="00892D2C">
        <w:rPr>
          <w:lang w:val="ru-RU"/>
        </w:rPr>
        <w:t>. Парсеру нужно имя файла, чтобы определить, какой конкретно экземпляр парсера нужно создавать. В зависимости от имени файла будет использован парсер логов разных прилоежний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lastRenderedPageBreak/>
        <w:t xml:space="preserve">Нужно ли выделять интерфейс </w:t>
      </w:r>
      <w:r>
        <w:rPr>
          <w:rStyle w:val="VerbatimChar"/>
        </w:rPr>
        <w:t>ILogEntryReader</w:t>
      </w:r>
      <w:r w:rsidRPr="00892D2C">
        <w:rPr>
          <w:lang w:val="ru-RU"/>
        </w:rPr>
        <w:t xml:space="preserve">? Ответить на этот вопрос сложно. Сам </w:t>
      </w:r>
      <w:r w:rsidRPr="00892D2C">
        <w:rPr>
          <w:lang w:val="ru-RU"/>
        </w:rPr>
        <w:t xml:space="preserve">класс </w:t>
      </w:r>
      <w:r>
        <w:rPr>
          <w:rStyle w:val="VerbatimChar"/>
        </w:rPr>
        <w:t>LogEntryReader</w:t>
      </w:r>
      <w:r w:rsidRPr="00892D2C">
        <w:rPr>
          <w:lang w:val="ru-RU"/>
        </w:rPr>
        <w:t xml:space="preserve"> не является автономным и будет использоваться для реализации класса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 (листинг 5.6).</w:t>
      </w:r>
    </w:p>
    <w:p w:rsidR="00F2205B" w:rsidRDefault="003F2B8F">
      <w:pPr>
        <w:pStyle w:val="SourceCode"/>
      </w:pPr>
      <w:r>
        <w:rPr>
          <w:rStyle w:val="VerbatimChar"/>
        </w:rPr>
        <w:t>public class LogImporter : IDisposabl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LogEntryReader _logEntryReader;</w:t>
      </w:r>
      <w:r>
        <w:br/>
      </w:r>
      <w:r>
        <w:br/>
      </w:r>
      <w:r>
        <w:rPr>
          <w:rStyle w:val="VerbatimChar"/>
        </w:rPr>
        <w:t xml:space="preserve">    public LogImporter(string logFil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ogEntryReader = LogEntryReader.FromFile(logFil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ispos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logEntryReader.Dispo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ImportLog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each (var logEntry in _logEntryReader.Read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L</w:t>
      </w:r>
      <w:r>
        <w:rPr>
          <w:rStyle w:val="VerbatimChar"/>
        </w:rPr>
        <w:t>ogSaver.SaveEntry(log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Листинг 5.6 - Реализация класса </w:t>
      </w:r>
      <w:r>
        <w:rPr>
          <w:rStyle w:val="VerbatimChar"/>
        </w:rPr>
        <w:t>LogImporter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 xml:space="preserve">Класс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 является довольно простым посредником, который использует классы </w:t>
      </w:r>
      <w:r>
        <w:rPr>
          <w:rStyle w:val="VerbatimChar"/>
        </w:rPr>
        <w:t>LogEntryReader</w:t>
      </w:r>
      <w:r w:rsidRPr="00892D2C">
        <w:rPr>
          <w:lang w:val="ru-RU"/>
        </w:rPr>
        <w:t xml:space="preserve"> и </w:t>
      </w:r>
      <w:r>
        <w:rPr>
          <w:rStyle w:val="VerbatimChar"/>
        </w:rPr>
        <w:t>LogSaver</w:t>
      </w:r>
      <w:r w:rsidRPr="00892D2C">
        <w:rPr>
          <w:lang w:val="ru-RU"/>
        </w:rPr>
        <w:t xml:space="preserve">, и практически не содержит бизнес логики. На данном этапе может быть достаточно добавить несколько интеграционных тестов, которые проверят корректность поведения класса в реальном окружении. Если же логика класса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 начнет усложняться, то выделен</w:t>
      </w:r>
      <w:r w:rsidRPr="00892D2C">
        <w:rPr>
          <w:lang w:val="ru-RU"/>
        </w:rPr>
        <w:t xml:space="preserve">ие интерфейсов </w:t>
      </w:r>
      <w:r>
        <w:rPr>
          <w:rStyle w:val="VerbatimChar"/>
        </w:rPr>
        <w:t>ILogEntryReader</w:t>
      </w:r>
      <w:r w:rsidRPr="00892D2C">
        <w:rPr>
          <w:lang w:val="ru-RU"/>
        </w:rPr>
        <w:t xml:space="preserve"> и </w:t>
      </w:r>
      <w:r>
        <w:rPr>
          <w:rStyle w:val="VerbatimChar"/>
        </w:rPr>
        <w:t>ILogEntrySaver</w:t>
      </w:r>
      <w:r w:rsidRPr="00892D2C">
        <w:rPr>
          <w:lang w:val="ru-RU"/>
        </w:rPr>
        <w:t xml:space="preserve"> станет оправданным.</w:t>
      </w:r>
    </w:p>
    <w:p w:rsidR="00F2205B" w:rsidRDefault="003F2B8F">
      <w:pPr>
        <w:pStyle w:val="SourceCode"/>
      </w:pPr>
      <w:r>
        <w:rPr>
          <w:rStyle w:val="VerbatimChar"/>
        </w:rPr>
        <w:t>public class LogImport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ILogEntryReader _reader;</w:t>
      </w:r>
      <w:r>
        <w:br/>
      </w:r>
      <w:r>
        <w:rPr>
          <w:rStyle w:val="VerbatimChar"/>
        </w:rPr>
        <w:t xml:space="preserve">    private readonly ILogEntrySaver _saver;</w:t>
      </w:r>
      <w:r>
        <w:br/>
      </w:r>
      <w:r>
        <w:br/>
      </w:r>
      <w:r>
        <w:rPr>
          <w:rStyle w:val="VerbatimChar"/>
        </w:rPr>
        <w:t xml:space="preserve">    public LogImporter(ILogEntryReader reader, ILogEntrySaver saver)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  _reader = reader;</w:t>
      </w:r>
      <w:r>
        <w:br/>
      </w:r>
      <w:r>
        <w:rPr>
          <w:rStyle w:val="VerbatimChar"/>
        </w:rPr>
        <w:t xml:space="preserve">        _saver = sav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ImportLogs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reach (var logEntry in _reader.Read())</w:t>
      </w:r>
      <w:r>
        <w:br/>
      </w:r>
      <w:r>
        <w:rPr>
          <w:rStyle w:val="VerbatimChar"/>
        </w:rPr>
        <w:lastRenderedPageBreak/>
        <w:t xml:space="preserve">        {</w:t>
      </w:r>
      <w:r>
        <w:br/>
      </w:r>
      <w:r>
        <w:rPr>
          <w:rStyle w:val="VerbatimChar"/>
        </w:rPr>
        <w:t xml:space="preserve">            _saver.SaveEntry(logEntry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Много другой логики!</w:t>
      </w:r>
      <w:r>
        <w:br/>
      </w:r>
      <w:r>
        <w:rPr>
          <w:rStyle w:val="VerbatimChar"/>
        </w:rPr>
        <w:t>}</w:t>
      </w:r>
    </w:p>
    <w:p w:rsidR="00F2205B" w:rsidRDefault="003F2B8F">
      <w:r>
        <w:t xml:space="preserve">Листинг 5.7 - </w:t>
      </w:r>
      <w:r>
        <w:t xml:space="preserve">Выделение интерфейсов </w:t>
      </w:r>
      <w:r>
        <w:rPr>
          <w:rStyle w:val="VerbatimChar"/>
        </w:rPr>
        <w:t>ILogEntryReader</w:t>
      </w:r>
      <w:r>
        <w:t xml:space="preserve"> и </w:t>
      </w:r>
      <w:r>
        <w:rPr>
          <w:rStyle w:val="VerbatimChar"/>
        </w:rPr>
        <w:t>ILogEntrySaver</w:t>
      </w:r>
    </w:p>
    <w:p w:rsidR="00F2205B" w:rsidRPr="00892D2C" w:rsidRDefault="003F2B8F">
      <w:pPr>
        <w:rPr>
          <w:lang w:val="ru-RU"/>
        </w:rPr>
      </w:pPr>
      <w:r w:rsidRPr="00892D2C">
        <w:rPr>
          <w:b/>
          <w:lang w:val="ru-RU"/>
        </w:rPr>
        <w:t>ПРИМЕЧАНИЕ</w:t>
      </w:r>
      <w:r w:rsidRPr="00892D2C">
        <w:rPr>
          <w:lang w:val="ru-RU"/>
        </w:rPr>
        <w:br/>
        <w:t xml:space="preserve">Обратите внимание, что я сделал акцент на выделении интерфейсов </w:t>
      </w:r>
      <w:r>
        <w:rPr>
          <w:rStyle w:val="VerbatimChar"/>
        </w:rPr>
        <w:t>ILogEntryReader</w:t>
      </w:r>
      <w:r w:rsidRPr="00892D2C">
        <w:rPr>
          <w:lang w:val="ru-RU"/>
        </w:rPr>
        <w:t xml:space="preserve"> и </w:t>
      </w:r>
      <w:r>
        <w:rPr>
          <w:rStyle w:val="VerbatimChar"/>
        </w:rPr>
        <w:t>ILogEntrySaver</w:t>
      </w:r>
      <w:r w:rsidRPr="00892D2C">
        <w:rPr>
          <w:lang w:val="ru-RU"/>
        </w:rPr>
        <w:t xml:space="preserve"> лишь в случае необходимости. Если класс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 будет содержать лишь код, приведенный в л</w:t>
      </w:r>
      <w:r w:rsidRPr="00892D2C">
        <w:rPr>
          <w:lang w:val="ru-RU"/>
        </w:rPr>
        <w:t xml:space="preserve">истинге 5.7, то никакой необходимости в интерфейсах нет! Разделения обязанностей между классами </w:t>
      </w:r>
      <w:r>
        <w:rPr>
          <w:rStyle w:val="VerbatimChar"/>
        </w:rPr>
        <w:t>LogImporter</w:t>
      </w:r>
      <w:r w:rsidRPr="00892D2C">
        <w:rPr>
          <w:lang w:val="ru-RU"/>
        </w:rPr>
        <w:t xml:space="preserve">, </w:t>
      </w:r>
      <w:r>
        <w:rPr>
          <w:rStyle w:val="VerbatimChar"/>
        </w:rPr>
        <w:t>LogSaver</w:t>
      </w:r>
      <w:r w:rsidRPr="00892D2C">
        <w:rPr>
          <w:lang w:val="ru-RU"/>
        </w:rPr>
        <w:t xml:space="preserve"> и </w:t>
      </w:r>
      <w:r>
        <w:rPr>
          <w:rStyle w:val="VerbatimChar"/>
        </w:rPr>
        <w:t>LogEntryReader</w:t>
      </w:r>
      <w:r w:rsidRPr="00892D2C">
        <w:rPr>
          <w:lang w:val="ru-RU"/>
        </w:rPr>
        <w:t>, уже достаточно для успешной эволюции приложения.</w:t>
      </w:r>
    </w:p>
    <w:p w:rsidR="00F2205B" w:rsidRDefault="003F2B8F">
      <w:pPr>
        <w:pStyle w:val="Heading2"/>
      </w:pPr>
      <w:bookmarkStart w:id="9" w:name="примеры-нарушения-принципа-инверсии-зави"/>
      <w:bookmarkEnd w:id="9"/>
      <w:r>
        <w:t>Примеры нарушения принципа инверсии зависимостей</w:t>
      </w:r>
    </w:p>
    <w:p w:rsidR="00F2205B" w:rsidRPr="00892D2C" w:rsidRDefault="003F2B8F">
      <w:pPr>
        <w:numPr>
          <w:ilvl w:val="0"/>
          <w:numId w:val="7"/>
        </w:numPr>
        <w:rPr>
          <w:lang w:val="ru-RU"/>
        </w:rPr>
      </w:pPr>
      <w:r w:rsidRPr="00892D2C">
        <w:rPr>
          <w:lang w:val="ru-RU"/>
        </w:rPr>
        <w:t xml:space="preserve">Низкоуровневые классы </w:t>
      </w:r>
      <w:r w:rsidRPr="00892D2C">
        <w:rPr>
          <w:lang w:val="ru-RU"/>
        </w:rPr>
        <w:t>напрямую общаются с высокоуровневыми классами: модели знают о пользовательском интерфейсе или инфраструктурный код знает о бизнес-логике.</w:t>
      </w:r>
    </w:p>
    <w:p w:rsidR="00F2205B" w:rsidRPr="00892D2C" w:rsidRDefault="003F2B8F">
      <w:pPr>
        <w:numPr>
          <w:ilvl w:val="0"/>
          <w:numId w:val="7"/>
        </w:numPr>
        <w:rPr>
          <w:lang w:val="ru-RU"/>
        </w:rPr>
      </w:pPr>
      <w:r w:rsidRPr="00892D2C">
        <w:rPr>
          <w:lang w:val="ru-RU"/>
        </w:rPr>
        <w:t xml:space="preserve">Классы принимают слишком низкоуровневые интерфейсы: классы принимают интерфейсы, такие как </w:t>
      </w:r>
      <w:r>
        <w:rPr>
          <w:rStyle w:val="VerbatimChar"/>
        </w:rPr>
        <w:t>IFileStream</w:t>
      </w:r>
      <w:r w:rsidRPr="00892D2C">
        <w:rPr>
          <w:lang w:val="ru-RU"/>
        </w:rPr>
        <w:t>, что может прив</w:t>
      </w:r>
      <w:r w:rsidRPr="00892D2C">
        <w:rPr>
          <w:lang w:val="ru-RU"/>
        </w:rPr>
        <w:t>ести к подрыву инкапсуляции и излишнему увеличению сложности.</w:t>
      </w:r>
    </w:p>
    <w:p w:rsidR="00F2205B" w:rsidRPr="00892D2C" w:rsidRDefault="003F2B8F">
      <w:pPr>
        <w:pStyle w:val="Heading2"/>
        <w:rPr>
          <w:lang w:val="ru-RU"/>
        </w:rPr>
      </w:pPr>
      <w:bookmarkStart w:id="10" w:name="выводы"/>
      <w:bookmarkEnd w:id="10"/>
      <w:r w:rsidRPr="00892D2C">
        <w:rPr>
          <w:lang w:val="ru-RU"/>
        </w:rPr>
        <w:t>Выводы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"Простое эвристическое правило - зависеть нужно от абстракций", на деле оказалось более сложным, чем могло показаться изначально.</w:t>
      </w:r>
    </w:p>
    <w:p w:rsidR="00F2205B" w:rsidRPr="00892D2C" w:rsidRDefault="003F2B8F">
      <w:pPr>
        <w:rPr>
          <w:lang w:val="ru-RU"/>
        </w:rPr>
      </w:pPr>
      <w:r w:rsidRPr="00892D2C">
        <w:rPr>
          <w:lang w:val="ru-RU"/>
        </w:rPr>
        <w:t>Принцип инверсии зависимостей не сводится лишь к выделени</w:t>
      </w:r>
      <w:r w:rsidRPr="00892D2C">
        <w:rPr>
          <w:lang w:val="ru-RU"/>
        </w:rPr>
        <w:t xml:space="preserve">ю интерфейсов и передаче их через конструктор. </w:t>
      </w:r>
      <w:r>
        <w:t>DIP</w:t>
      </w:r>
      <w:r w:rsidRPr="00892D2C">
        <w:rPr>
          <w:lang w:val="ru-RU"/>
        </w:rPr>
        <w:t xml:space="preserve"> объясняет для чего нужно это делать. Классы имеют право контролировать свои детали реализации, но некоторые аспекты находятся за пределами их компетенции. Чтобы не завязываться на классы верхнего уровня, к</w:t>
      </w:r>
      <w:r w:rsidRPr="00892D2C">
        <w:rPr>
          <w:lang w:val="ru-RU"/>
        </w:rPr>
        <w:t>ласс может объявить некоторый интерфейс, и потребовать его экезмпляр через аргументы конструктора. Таким образом мы можем "инвертировать" зависимости и позволить классам нижних уровней взаимодействовать с другими частями системы, ничего конкретного о них н</w:t>
      </w:r>
      <w:r w:rsidRPr="00892D2C">
        <w:rPr>
          <w:lang w:val="ru-RU"/>
        </w:rPr>
        <w:t>е зная.</w:t>
      </w:r>
    </w:p>
    <w:sectPr w:rsidR="00F2205B" w:rsidRPr="00892D2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1D88E62"/>
    <w:multiLevelType w:val="multilevel"/>
    <w:tmpl w:val="99F02F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1F42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C1EC323"/>
    <w:multiLevelType w:val="multilevel"/>
    <w:tmpl w:val="329CE1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F2B8F"/>
    <w:rsid w:val="004E29B3"/>
    <w:rsid w:val="00590D07"/>
    <w:rsid w:val="00784D58"/>
    <w:rsid w:val="00892D2C"/>
    <w:rsid w:val="008D6863"/>
    <w:rsid w:val="00B86B75"/>
    <w:rsid w:val="00BC48D5"/>
    <w:rsid w:val="00C36279"/>
    <w:rsid w:val="00E315A3"/>
    <w:rsid w:val="00F220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1265CC-69D7-432D-BBFB-8CDE0969D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3646</Words>
  <Characters>20784</Characters>
  <Application>Microsoft Office Word</Application>
  <DocSecurity>0</DocSecurity>
  <Lines>173</Lines>
  <Paragraphs>48</Paragraphs>
  <ScaleCrop>false</ScaleCrop>
  <Company/>
  <LinksUpToDate>false</LinksUpToDate>
  <CharactersWithSpaces>243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2-14T19:59:00Z</dcterms:created>
  <dcterms:modified xsi:type="dcterms:W3CDTF">2015-02-14T20:00:00Z</dcterms:modified>
</cp:coreProperties>
</file>